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2901EC" w14:textId="2EA005F6" w:rsidR="00173FEF" w:rsidRPr="002A31F0" w:rsidRDefault="008243CB" w:rsidP="00787A29">
      <w:pPr>
        <w:pStyle w:val="Heading1"/>
        <w:rPr>
          <w:lang w:val="en-GB"/>
        </w:rPr>
      </w:pPr>
      <w:bookmarkStart w:id="0" w:name="_GoBack"/>
      <w:bookmarkEnd w:id="0"/>
      <w:r w:rsidRPr="002A31F0">
        <w:rPr>
          <w:lang w:val="en-GB"/>
        </w:rPr>
        <w:t xml:space="preserve">AB </w:t>
      </w:r>
      <w:r w:rsidR="00AE6EAB" w:rsidRPr="002A31F0">
        <w:rPr>
          <w:lang w:val="en-GB"/>
        </w:rPr>
        <w:t>Ludvig Svensson</w:t>
      </w:r>
      <w:r w:rsidR="00173FEF" w:rsidRPr="002A31F0">
        <w:rPr>
          <w:lang w:val="en-GB"/>
        </w:rPr>
        <w:t xml:space="preserve">: Doctoral student research project </w:t>
      </w:r>
    </w:p>
    <w:p w14:paraId="32CA3836" w14:textId="77777777" w:rsidR="00BF2B24" w:rsidRPr="002A31F0" w:rsidRDefault="00BF2B24" w:rsidP="00712593">
      <w:pPr>
        <w:pStyle w:val="Heading2"/>
        <w:rPr>
          <w:lang w:val="en-GB"/>
        </w:rPr>
      </w:pPr>
      <w:r w:rsidRPr="002A31F0">
        <w:rPr>
          <w:lang w:val="en-GB"/>
        </w:rPr>
        <w:t>The company and its needs</w:t>
      </w:r>
    </w:p>
    <w:p w14:paraId="7FB6CA12" w14:textId="14342B1A" w:rsidR="00BF2B24" w:rsidRPr="00251403" w:rsidRDefault="008243CB" w:rsidP="00DB7D4D">
      <w:pPr>
        <w:rPr>
          <w:rFonts w:asciiTheme="minorHAnsi" w:hAnsiTheme="minorHAnsi" w:cstheme="minorHAnsi"/>
          <w:sz w:val="23"/>
          <w:szCs w:val="23"/>
          <w:lang w:val="en-GB"/>
        </w:rPr>
      </w:pPr>
      <w:r w:rsidRPr="00251403">
        <w:rPr>
          <w:rFonts w:asciiTheme="minorHAnsi" w:hAnsiTheme="minorHAnsi" w:cstheme="minorHAnsi"/>
          <w:sz w:val="23"/>
          <w:szCs w:val="23"/>
          <w:lang w:val="en-GB"/>
        </w:rPr>
        <w:t xml:space="preserve">AB </w:t>
      </w:r>
      <w:proofErr w:type="spellStart"/>
      <w:r w:rsidR="003B339A" w:rsidRPr="00251403">
        <w:rPr>
          <w:rFonts w:asciiTheme="minorHAnsi" w:hAnsiTheme="minorHAnsi" w:cstheme="minorHAnsi"/>
          <w:sz w:val="23"/>
          <w:szCs w:val="23"/>
          <w:lang w:val="en-GB"/>
        </w:rPr>
        <w:t>Ludvig</w:t>
      </w:r>
      <w:proofErr w:type="spellEnd"/>
      <w:r w:rsidR="003B339A" w:rsidRPr="00251403">
        <w:rPr>
          <w:rFonts w:asciiTheme="minorHAnsi" w:hAnsiTheme="minorHAnsi" w:cstheme="minorHAnsi"/>
          <w:sz w:val="23"/>
          <w:szCs w:val="23"/>
          <w:lang w:val="en-GB"/>
        </w:rPr>
        <w:t xml:space="preserve"> </w:t>
      </w:r>
      <w:proofErr w:type="spellStart"/>
      <w:r w:rsidR="003B339A" w:rsidRPr="00251403">
        <w:rPr>
          <w:rFonts w:asciiTheme="minorHAnsi" w:hAnsiTheme="minorHAnsi" w:cstheme="minorHAnsi"/>
          <w:sz w:val="23"/>
          <w:szCs w:val="23"/>
          <w:lang w:val="en-GB"/>
        </w:rPr>
        <w:t>Svensson</w:t>
      </w:r>
      <w:proofErr w:type="spellEnd"/>
      <w:r w:rsidR="00893D48" w:rsidRPr="00251403">
        <w:rPr>
          <w:rFonts w:asciiTheme="minorHAnsi" w:hAnsiTheme="minorHAnsi" w:cstheme="minorHAnsi"/>
          <w:sz w:val="23"/>
          <w:szCs w:val="23"/>
          <w:lang w:val="en-GB"/>
        </w:rPr>
        <w:t xml:space="preserve"> is</w:t>
      </w:r>
      <w:r w:rsidR="00BF2B24" w:rsidRPr="00251403">
        <w:rPr>
          <w:rFonts w:asciiTheme="minorHAnsi" w:hAnsiTheme="minorHAnsi" w:cstheme="minorHAnsi"/>
          <w:sz w:val="23"/>
          <w:szCs w:val="23"/>
          <w:lang w:val="en-GB"/>
        </w:rPr>
        <w:t xml:space="preserve"> </w:t>
      </w:r>
      <w:r w:rsidR="00FA1DEF">
        <w:rPr>
          <w:rFonts w:asciiTheme="minorHAnsi" w:hAnsiTheme="minorHAnsi" w:cstheme="minorHAnsi"/>
          <w:sz w:val="23"/>
          <w:szCs w:val="23"/>
          <w:lang w:val="en-GB"/>
        </w:rPr>
        <w:t xml:space="preserve">a </w:t>
      </w:r>
      <w:r w:rsidR="00595381" w:rsidRPr="00251403">
        <w:rPr>
          <w:rFonts w:asciiTheme="minorHAnsi" w:hAnsiTheme="minorHAnsi" w:cstheme="minorHAnsi"/>
          <w:sz w:val="23"/>
          <w:szCs w:val="23"/>
          <w:lang w:val="en-GB"/>
        </w:rPr>
        <w:t>132</w:t>
      </w:r>
      <w:r w:rsidR="009F2500">
        <w:rPr>
          <w:rFonts w:asciiTheme="minorHAnsi" w:hAnsiTheme="minorHAnsi" w:cstheme="minorHAnsi"/>
          <w:sz w:val="23"/>
          <w:szCs w:val="23"/>
          <w:lang w:val="en-GB"/>
        </w:rPr>
        <w:t>-</w:t>
      </w:r>
      <w:r w:rsidR="00595381" w:rsidRPr="00251403">
        <w:rPr>
          <w:rFonts w:asciiTheme="minorHAnsi" w:hAnsiTheme="minorHAnsi" w:cstheme="minorHAnsi"/>
          <w:sz w:val="23"/>
          <w:szCs w:val="23"/>
          <w:lang w:val="en-GB"/>
        </w:rPr>
        <w:t>year old, fourth generation family owned textile company</w:t>
      </w:r>
      <w:r w:rsidR="003535F1">
        <w:rPr>
          <w:rFonts w:asciiTheme="minorHAnsi" w:hAnsiTheme="minorHAnsi" w:cstheme="minorHAnsi"/>
          <w:sz w:val="23"/>
          <w:szCs w:val="23"/>
          <w:lang w:val="en-GB"/>
        </w:rPr>
        <w:t xml:space="preserve"> (www.ludvigsvensson.com)</w:t>
      </w:r>
      <w:r w:rsidR="00595381" w:rsidRPr="00251403">
        <w:rPr>
          <w:rFonts w:asciiTheme="minorHAnsi" w:hAnsiTheme="minorHAnsi" w:cstheme="minorHAnsi"/>
          <w:sz w:val="23"/>
          <w:szCs w:val="23"/>
          <w:lang w:val="en-GB"/>
        </w:rPr>
        <w:t xml:space="preserve">. </w:t>
      </w:r>
      <w:r w:rsidR="001D3ABC">
        <w:rPr>
          <w:rFonts w:asciiTheme="minorHAnsi" w:hAnsiTheme="minorHAnsi" w:cstheme="minorHAnsi"/>
          <w:sz w:val="23"/>
          <w:szCs w:val="23"/>
          <w:lang w:val="en-GB"/>
        </w:rPr>
        <w:t>Ludvig</w:t>
      </w:r>
      <w:r w:rsidR="006B6F70">
        <w:rPr>
          <w:rFonts w:asciiTheme="minorHAnsi" w:hAnsiTheme="minorHAnsi" w:cstheme="minorHAnsi"/>
          <w:sz w:val="23"/>
          <w:szCs w:val="23"/>
          <w:lang w:val="en-GB"/>
        </w:rPr>
        <w:t xml:space="preserve"> </w:t>
      </w:r>
      <w:r w:rsidR="00595381" w:rsidRPr="00251403">
        <w:rPr>
          <w:rFonts w:asciiTheme="minorHAnsi" w:hAnsiTheme="minorHAnsi" w:cstheme="minorHAnsi"/>
          <w:color w:val="333333"/>
          <w:sz w:val="23"/>
          <w:szCs w:val="23"/>
          <w:lang w:val="en"/>
        </w:rPr>
        <w:t>Svensson specialize in textile climate solutions, designed with insights from the contract</w:t>
      </w:r>
      <w:r w:rsidR="00711888">
        <w:rPr>
          <w:rFonts w:asciiTheme="minorHAnsi" w:hAnsiTheme="minorHAnsi" w:cstheme="minorHAnsi"/>
          <w:color w:val="333333"/>
          <w:sz w:val="23"/>
          <w:szCs w:val="23"/>
          <w:lang w:val="en"/>
        </w:rPr>
        <w:t xml:space="preserve"> (</w:t>
      </w:r>
      <w:r w:rsidR="00711888" w:rsidRPr="00711888">
        <w:rPr>
          <w:rFonts w:asciiTheme="minorHAnsi" w:hAnsiTheme="minorHAnsi" w:cstheme="minorHAnsi"/>
          <w:color w:val="333333"/>
          <w:sz w:val="23"/>
          <w:szCs w:val="23"/>
          <w:lang w:val="en"/>
        </w:rPr>
        <w:t xml:space="preserve">end users </w:t>
      </w:r>
      <w:r w:rsidR="00711888">
        <w:rPr>
          <w:rFonts w:asciiTheme="minorHAnsi" w:hAnsiTheme="minorHAnsi" w:cstheme="minorHAnsi"/>
          <w:color w:val="333333"/>
          <w:sz w:val="23"/>
          <w:szCs w:val="23"/>
          <w:lang w:val="en"/>
        </w:rPr>
        <w:t>like</w:t>
      </w:r>
      <w:r w:rsidR="00711888" w:rsidRPr="00711888">
        <w:rPr>
          <w:rFonts w:asciiTheme="minorHAnsi" w:hAnsiTheme="minorHAnsi" w:cstheme="minorHAnsi"/>
          <w:color w:val="333333"/>
          <w:sz w:val="23"/>
          <w:szCs w:val="23"/>
          <w:lang w:val="en"/>
        </w:rPr>
        <w:t xml:space="preserve"> offices, hospitals, schools</w:t>
      </w:r>
      <w:r w:rsidR="00711888">
        <w:rPr>
          <w:rFonts w:asciiTheme="minorHAnsi" w:hAnsiTheme="minorHAnsi" w:cstheme="minorHAnsi"/>
          <w:color w:val="333333"/>
          <w:sz w:val="23"/>
          <w:szCs w:val="23"/>
          <w:lang w:val="en"/>
        </w:rPr>
        <w:t>)</w:t>
      </w:r>
      <w:r w:rsidR="00595381" w:rsidRPr="00251403">
        <w:rPr>
          <w:rFonts w:asciiTheme="minorHAnsi" w:hAnsiTheme="minorHAnsi" w:cstheme="minorHAnsi"/>
          <w:color w:val="333333"/>
          <w:sz w:val="23"/>
          <w:szCs w:val="23"/>
          <w:lang w:val="en"/>
        </w:rPr>
        <w:t xml:space="preserve"> and horticultural markets, </w:t>
      </w:r>
      <w:r w:rsidR="00CA4F95">
        <w:rPr>
          <w:rFonts w:asciiTheme="minorHAnsi" w:hAnsiTheme="minorHAnsi" w:cstheme="minorHAnsi"/>
          <w:color w:val="333333"/>
          <w:sz w:val="23"/>
          <w:szCs w:val="23"/>
          <w:lang w:val="en"/>
        </w:rPr>
        <w:t>providing</w:t>
      </w:r>
      <w:r w:rsidR="00CA4F95" w:rsidRPr="00251403">
        <w:rPr>
          <w:rFonts w:asciiTheme="minorHAnsi" w:hAnsiTheme="minorHAnsi" w:cstheme="minorHAnsi"/>
          <w:color w:val="333333"/>
          <w:sz w:val="23"/>
          <w:szCs w:val="23"/>
          <w:lang w:val="en"/>
        </w:rPr>
        <w:t xml:space="preserve"> </w:t>
      </w:r>
      <w:r w:rsidR="00595381" w:rsidRPr="00251403">
        <w:rPr>
          <w:rFonts w:asciiTheme="minorHAnsi" w:hAnsiTheme="minorHAnsi" w:cstheme="minorHAnsi"/>
          <w:color w:val="333333"/>
          <w:sz w:val="23"/>
          <w:szCs w:val="23"/>
          <w:lang w:val="en"/>
        </w:rPr>
        <w:t xml:space="preserve">plants better conditions to grow and people better </w:t>
      </w:r>
      <w:r w:rsidR="00924F91">
        <w:rPr>
          <w:rFonts w:asciiTheme="minorHAnsi" w:hAnsiTheme="minorHAnsi" w:cstheme="minorHAnsi"/>
          <w:color w:val="333333"/>
          <w:sz w:val="23"/>
          <w:szCs w:val="23"/>
          <w:lang w:val="en"/>
        </w:rPr>
        <w:t>environments</w:t>
      </w:r>
      <w:r w:rsidR="00924F91" w:rsidRPr="00251403">
        <w:rPr>
          <w:rFonts w:asciiTheme="minorHAnsi" w:hAnsiTheme="minorHAnsi" w:cstheme="minorHAnsi"/>
          <w:color w:val="333333"/>
          <w:sz w:val="23"/>
          <w:szCs w:val="23"/>
          <w:lang w:val="en"/>
        </w:rPr>
        <w:t xml:space="preserve"> </w:t>
      </w:r>
      <w:r w:rsidR="00595381" w:rsidRPr="00251403">
        <w:rPr>
          <w:rFonts w:asciiTheme="minorHAnsi" w:hAnsiTheme="minorHAnsi" w:cstheme="minorHAnsi"/>
          <w:color w:val="333333"/>
          <w:sz w:val="23"/>
          <w:szCs w:val="23"/>
          <w:lang w:val="en"/>
        </w:rPr>
        <w:t>to work, travel, meet, recover and study.</w:t>
      </w:r>
      <w:r w:rsidR="00595381" w:rsidRPr="00251403">
        <w:rPr>
          <w:rFonts w:asciiTheme="minorHAnsi" w:hAnsiTheme="minorHAnsi" w:cstheme="minorHAnsi"/>
          <w:sz w:val="23"/>
          <w:szCs w:val="23"/>
          <w:lang w:val="en-GB"/>
        </w:rPr>
        <w:t xml:space="preserve"> The company has continued to be successful by constantly </w:t>
      </w:r>
      <w:r w:rsidR="00505294">
        <w:rPr>
          <w:rFonts w:asciiTheme="minorHAnsi" w:hAnsiTheme="minorHAnsi" w:cstheme="minorHAnsi"/>
          <w:sz w:val="23"/>
          <w:szCs w:val="23"/>
          <w:lang w:val="en-GB"/>
        </w:rPr>
        <w:t>evolving</w:t>
      </w:r>
      <w:r w:rsidR="00251403" w:rsidRPr="00251403">
        <w:rPr>
          <w:rFonts w:asciiTheme="minorHAnsi" w:hAnsiTheme="minorHAnsi" w:cstheme="minorHAnsi"/>
          <w:sz w:val="23"/>
          <w:szCs w:val="23"/>
          <w:lang w:val="en-GB"/>
        </w:rPr>
        <w:t xml:space="preserve">, </w:t>
      </w:r>
      <w:r w:rsidR="00595381" w:rsidRPr="00251403">
        <w:rPr>
          <w:rFonts w:asciiTheme="minorHAnsi" w:hAnsiTheme="minorHAnsi" w:cstheme="minorHAnsi"/>
          <w:sz w:val="23"/>
          <w:szCs w:val="23"/>
          <w:lang w:val="en-GB"/>
        </w:rPr>
        <w:t>embracing new technology</w:t>
      </w:r>
      <w:r w:rsidR="00251403" w:rsidRPr="00251403">
        <w:rPr>
          <w:rFonts w:asciiTheme="minorHAnsi" w:hAnsiTheme="minorHAnsi" w:cstheme="minorHAnsi"/>
          <w:sz w:val="23"/>
          <w:szCs w:val="23"/>
          <w:lang w:val="en-GB"/>
        </w:rPr>
        <w:t xml:space="preserve"> and entering new markets. </w:t>
      </w:r>
    </w:p>
    <w:p w14:paraId="3B561615" w14:textId="663C6A27" w:rsidR="00BA0841" w:rsidRPr="002A31F0" w:rsidRDefault="002F090E" w:rsidP="006F4DF0">
      <w:pPr>
        <w:rPr>
          <w:lang w:val="en-GB"/>
        </w:rPr>
      </w:pPr>
      <w:r w:rsidRPr="002A31F0">
        <w:rPr>
          <w:sz w:val="23"/>
          <w:szCs w:val="23"/>
          <w:lang w:val="en-GB"/>
        </w:rPr>
        <w:t>The new industrialisation in Sweden</w:t>
      </w:r>
      <w:r w:rsidR="00F842C8" w:rsidRPr="002A31F0">
        <w:rPr>
          <w:sz w:val="23"/>
          <w:szCs w:val="23"/>
          <w:lang w:val="en-GB"/>
        </w:rPr>
        <w:t xml:space="preserve"> can bring Ludvig Svensson opportunities for </w:t>
      </w:r>
      <w:r w:rsidR="00E46F78">
        <w:rPr>
          <w:sz w:val="23"/>
          <w:szCs w:val="23"/>
          <w:lang w:val="en-GB"/>
        </w:rPr>
        <w:t xml:space="preserve">a </w:t>
      </w:r>
      <w:r w:rsidR="00F842C8" w:rsidRPr="002A31F0">
        <w:rPr>
          <w:sz w:val="23"/>
          <w:szCs w:val="23"/>
          <w:lang w:val="en-GB"/>
        </w:rPr>
        <w:t xml:space="preserve">more </w:t>
      </w:r>
      <w:r w:rsidRPr="002A31F0">
        <w:rPr>
          <w:sz w:val="23"/>
          <w:szCs w:val="23"/>
          <w:lang w:val="en-GB"/>
        </w:rPr>
        <w:t>digitalised</w:t>
      </w:r>
      <w:r w:rsidR="00F842C8" w:rsidRPr="002A31F0">
        <w:rPr>
          <w:sz w:val="23"/>
          <w:szCs w:val="23"/>
          <w:lang w:val="en-GB"/>
        </w:rPr>
        <w:t>, knowledge-intensive and sustainable product</w:t>
      </w:r>
      <w:r w:rsidR="00267A74">
        <w:rPr>
          <w:sz w:val="23"/>
          <w:szCs w:val="23"/>
          <w:lang w:val="en-GB"/>
        </w:rPr>
        <w:t xml:space="preserve"> rea</w:t>
      </w:r>
      <w:r w:rsidR="00CA1745">
        <w:rPr>
          <w:sz w:val="23"/>
          <w:szCs w:val="23"/>
          <w:lang w:val="en-GB"/>
        </w:rPr>
        <w:t>lisat</w:t>
      </w:r>
      <w:r w:rsidR="00F842C8" w:rsidRPr="002A31F0">
        <w:rPr>
          <w:sz w:val="23"/>
          <w:szCs w:val="23"/>
          <w:lang w:val="en-GB"/>
        </w:rPr>
        <w:t>ion. The company aims to optimally benefit from the digital</w:t>
      </w:r>
      <w:r w:rsidR="005621A0">
        <w:rPr>
          <w:sz w:val="23"/>
          <w:szCs w:val="23"/>
          <w:lang w:val="en-GB"/>
        </w:rPr>
        <w:t xml:space="preserve"> transformation</w:t>
      </w:r>
      <w:r w:rsidR="00F842C8" w:rsidRPr="002A31F0">
        <w:rPr>
          <w:sz w:val="23"/>
          <w:szCs w:val="23"/>
          <w:lang w:val="en-GB"/>
        </w:rPr>
        <w:t xml:space="preserve"> to become world lead</w:t>
      </w:r>
      <w:r w:rsidR="00E45703">
        <w:rPr>
          <w:sz w:val="23"/>
          <w:szCs w:val="23"/>
          <w:lang w:val="en-GB"/>
        </w:rPr>
        <w:t>ing</w:t>
      </w:r>
      <w:r w:rsidR="00F842C8" w:rsidRPr="002A31F0">
        <w:rPr>
          <w:sz w:val="23"/>
          <w:szCs w:val="23"/>
          <w:lang w:val="en-GB"/>
        </w:rPr>
        <w:t xml:space="preserve"> within digitalised and sustainable industrial product</w:t>
      </w:r>
      <w:r w:rsidR="00E45703">
        <w:rPr>
          <w:sz w:val="23"/>
          <w:szCs w:val="23"/>
          <w:lang w:val="en-GB"/>
        </w:rPr>
        <w:t xml:space="preserve"> realisation</w:t>
      </w:r>
      <w:r w:rsidR="00F842C8" w:rsidRPr="002A31F0">
        <w:rPr>
          <w:sz w:val="23"/>
          <w:szCs w:val="23"/>
          <w:lang w:val="en-GB"/>
        </w:rPr>
        <w:t xml:space="preserve"> of fabrics which create and contribute to a comfortable indoor environment for different types of users (i.e., plants, humans). Prerequisite is that the company’s knowledge regarding computational modelling of greenhouses and fabrics reaches the State-of-the-Art knowledge level, subsequently followed by </w:t>
      </w:r>
      <w:r w:rsidR="003B77D0" w:rsidRPr="002A31F0">
        <w:rPr>
          <w:sz w:val="23"/>
          <w:szCs w:val="23"/>
          <w:lang w:val="en-GB"/>
        </w:rPr>
        <w:t xml:space="preserve">the </w:t>
      </w:r>
      <w:r w:rsidR="00F842C8" w:rsidRPr="002A31F0">
        <w:rPr>
          <w:sz w:val="23"/>
          <w:szCs w:val="23"/>
          <w:lang w:val="en-GB"/>
        </w:rPr>
        <w:t xml:space="preserve">process of case validations which create digital </w:t>
      </w:r>
      <w:r w:rsidR="00004318">
        <w:rPr>
          <w:sz w:val="23"/>
          <w:szCs w:val="23"/>
          <w:lang w:val="en-GB"/>
        </w:rPr>
        <w:t>models</w:t>
      </w:r>
      <w:r w:rsidR="00004318" w:rsidRPr="002A31F0">
        <w:rPr>
          <w:sz w:val="23"/>
          <w:szCs w:val="23"/>
          <w:lang w:val="en-GB"/>
        </w:rPr>
        <w:t xml:space="preserve"> </w:t>
      </w:r>
      <w:r w:rsidR="00F842C8" w:rsidRPr="002A31F0">
        <w:rPr>
          <w:sz w:val="23"/>
          <w:szCs w:val="23"/>
          <w:lang w:val="en-GB"/>
        </w:rPr>
        <w:t xml:space="preserve">of existing products gradually moving into a process of solely </w:t>
      </w:r>
      <w:r w:rsidR="00133ECC" w:rsidRPr="002A31F0">
        <w:rPr>
          <w:sz w:val="23"/>
          <w:szCs w:val="23"/>
          <w:lang w:val="en-GB"/>
        </w:rPr>
        <w:t>generating</w:t>
      </w:r>
      <w:r w:rsidR="005126EF" w:rsidRPr="002A31F0">
        <w:rPr>
          <w:sz w:val="23"/>
          <w:szCs w:val="23"/>
          <w:lang w:val="en-GB"/>
        </w:rPr>
        <w:t xml:space="preserve"> lifelike</w:t>
      </w:r>
      <w:r w:rsidR="00F842C8" w:rsidRPr="002A31F0">
        <w:rPr>
          <w:sz w:val="23"/>
          <w:szCs w:val="23"/>
          <w:lang w:val="en-GB"/>
        </w:rPr>
        <w:t xml:space="preserve"> digital solutions </w:t>
      </w:r>
      <w:r w:rsidR="0011613D" w:rsidRPr="002A31F0">
        <w:rPr>
          <w:sz w:val="23"/>
          <w:szCs w:val="23"/>
          <w:lang w:val="en-GB"/>
        </w:rPr>
        <w:t>before</w:t>
      </w:r>
      <w:r w:rsidR="00F842C8" w:rsidRPr="002A31F0">
        <w:rPr>
          <w:sz w:val="23"/>
          <w:szCs w:val="23"/>
          <w:lang w:val="en-GB"/>
        </w:rPr>
        <w:t xml:space="preserve"> real-time production.</w:t>
      </w:r>
    </w:p>
    <w:p w14:paraId="17F38288" w14:textId="31EE7D4B" w:rsidR="00C60377" w:rsidRPr="002A31F0" w:rsidRDefault="00C60377" w:rsidP="00DB3052">
      <w:pPr>
        <w:spacing w:after="160"/>
        <w:rPr>
          <w:lang w:val="en-GB"/>
        </w:rPr>
      </w:pPr>
      <w:r w:rsidRPr="002A31F0">
        <w:rPr>
          <w:b/>
          <w:bCs/>
          <w:lang w:val="en-GB"/>
        </w:rPr>
        <w:t>Contact person</w:t>
      </w:r>
      <w:r w:rsidRPr="002A31F0">
        <w:rPr>
          <w:lang w:val="en-GB"/>
        </w:rPr>
        <w:t xml:space="preserve"> </w:t>
      </w:r>
      <w:r w:rsidRPr="002A31F0">
        <w:rPr>
          <w:b/>
          <w:bCs/>
          <w:lang w:val="en-GB"/>
        </w:rPr>
        <w:t>at the company</w:t>
      </w:r>
      <w:r w:rsidRPr="002A31F0">
        <w:rPr>
          <w:lang w:val="en-GB"/>
        </w:rPr>
        <w:t xml:space="preserve">: </w:t>
      </w:r>
      <w:r w:rsidR="00C32549" w:rsidRPr="002A31F0">
        <w:rPr>
          <w:lang w:val="en-GB"/>
        </w:rPr>
        <w:t>Mr. Per Holgerson</w:t>
      </w:r>
      <w:r w:rsidRPr="002A31F0">
        <w:rPr>
          <w:lang w:val="en-GB"/>
        </w:rPr>
        <w:t xml:space="preserve">, </w:t>
      </w:r>
      <w:r w:rsidR="000237F8" w:rsidRPr="002A31F0">
        <w:rPr>
          <w:lang w:val="en-GB"/>
        </w:rPr>
        <w:t>R&amp;D Manager</w:t>
      </w:r>
      <w:r w:rsidR="003260A2" w:rsidRPr="002A31F0">
        <w:rPr>
          <w:lang w:val="en-GB"/>
        </w:rPr>
        <w:t xml:space="preserve"> at AB </w:t>
      </w:r>
      <w:proofErr w:type="spellStart"/>
      <w:r w:rsidR="003260A2" w:rsidRPr="002A31F0">
        <w:rPr>
          <w:lang w:val="en-GB"/>
        </w:rPr>
        <w:t>Ludvig</w:t>
      </w:r>
      <w:proofErr w:type="spellEnd"/>
      <w:r w:rsidR="003260A2" w:rsidRPr="002A31F0">
        <w:rPr>
          <w:lang w:val="en-GB"/>
        </w:rPr>
        <w:t xml:space="preserve"> </w:t>
      </w:r>
      <w:proofErr w:type="spellStart"/>
      <w:r w:rsidR="003260A2" w:rsidRPr="002A31F0">
        <w:rPr>
          <w:lang w:val="en-GB"/>
        </w:rPr>
        <w:t>Svensson</w:t>
      </w:r>
      <w:proofErr w:type="spellEnd"/>
      <w:r w:rsidRPr="002A31F0">
        <w:rPr>
          <w:lang w:val="en-GB"/>
        </w:rPr>
        <w:t xml:space="preserve">, </w:t>
      </w:r>
      <w:hyperlink r:id="rId11" w:history="1">
        <w:r w:rsidR="00114935" w:rsidRPr="002A31F0">
          <w:rPr>
            <w:rStyle w:val="Hyperlink"/>
            <w:sz w:val="24"/>
            <w:lang w:val="en-GB"/>
          </w:rPr>
          <w:t>Per.Holgerson@ludvigsvensson.com</w:t>
        </w:r>
      </w:hyperlink>
      <w:r w:rsidR="00114935" w:rsidRPr="002A31F0">
        <w:rPr>
          <w:lang w:val="en-GB"/>
        </w:rPr>
        <w:t xml:space="preserve">, </w:t>
      </w:r>
      <w:r w:rsidR="00002AFD" w:rsidRPr="002A31F0">
        <w:rPr>
          <w:lang w:val="en-GB"/>
        </w:rPr>
        <w:t>+46 320 20 92 06</w:t>
      </w:r>
    </w:p>
    <w:p w14:paraId="73E3492F" w14:textId="2484CE2D" w:rsidR="00C60377" w:rsidRPr="002A31F0" w:rsidRDefault="00C60377" w:rsidP="00DB3052">
      <w:pPr>
        <w:spacing w:after="160"/>
        <w:rPr>
          <w:lang w:val="en-GB"/>
        </w:rPr>
      </w:pPr>
      <w:r w:rsidRPr="002A31F0">
        <w:rPr>
          <w:b/>
          <w:bCs/>
          <w:lang w:val="en-GB"/>
        </w:rPr>
        <w:t>Doctoral student mentor at the company</w:t>
      </w:r>
      <w:r w:rsidRPr="002A31F0">
        <w:rPr>
          <w:lang w:val="en-GB"/>
        </w:rPr>
        <w:t xml:space="preserve">: </w:t>
      </w:r>
      <w:r w:rsidR="00251403">
        <w:rPr>
          <w:lang w:val="en-GB"/>
        </w:rPr>
        <w:t>Same as above.</w:t>
      </w:r>
    </w:p>
    <w:p w14:paraId="01BDB4D5" w14:textId="77777777" w:rsidR="00CF3150" w:rsidRPr="002A31F0" w:rsidRDefault="00CF3150" w:rsidP="002C10EC">
      <w:pPr>
        <w:pStyle w:val="Heading2"/>
        <w:rPr>
          <w:lang w:val="en-GB"/>
        </w:rPr>
      </w:pPr>
      <w:r w:rsidRPr="002A31F0">
        <w:rPr>
          <w:lang w:val="en-GB"/>
        </w:rPr>
        <w:t>Purpose and expected results of the research project</w:t>
      </w:r>
    </w:p>
    <w:p w14:paraId="30B10BE9" w14:textId="0499B87E" w:rsidR="003160C8" w:rsidRPr="002A31F0" w:rsidRDefault="00A20BCA" w:rsidP="00AF2637">
      <w:pPr>
        <w:spacing w:after="160"/>
        <w:rPr>
          <w:lang w:val="en-GB"/>
        </w:rPr>
      </w:pPr>
      <w:r w:rsidRPr="002A31F0">
        <w:rPr>
          <w:lang w:val="en-GB"/>
        </w:rPr>
        <w:t xml:space="preserve">The starting point of the doctoral student research project is to bring the company’s knowledge regarding </w:t>
      </w:r>
      <w:r w:rsidR="00B71F35" w:rsidRPr="002A31F0">
        <w:rPr>
          <w:lang w:val="en-GB"/>
        </w:rPr>
        <w:t xml:space="preserve">the </w:t>
      </w:r>
      <w:r w:rsidRPr="002A31F0">
        <w:rPr>
          <w:lang w:val="en-GB"/>
        </w:rPr>
        <w:t xml:space="preserve">computational modelling of greenhouses and fabrics </w:t>
      </w:r>
      <w:r w:rsidR="00251403">
        <w:rPr>
          <w:lang w:val="en-GB"/>
        </w:rPr>
        <w:t>to</w:t>
      </w:r>
      <w:r w:rsidRPr="002A31F0">
        <w:rPr>
          <w:lang w:val="en-GB"/>
        </w:rPr>
        <w:t xml:space="preserve"> the current State-of-the-Art knowledge level. </w:t>
      </w:r>
    </w:p>
    <w:p w14:paraId="45CD5A66" w14:textId="658FDBFC" w:rsidR="003160C8" w:rsidRPr="002A31F0" w:rsidRDefault="00A20BCA" w:rsidP="00AF2637">
      <w:pPr>
        <w:spacing w:after="160"/>
        <w:rPr>
          <w:lang w:val="en-GB"/>
        </w:rPr>
      </w:pPr>
      <w:r w:rsidRPr="002A31F0">
        <w:rPr>
          <w:lang w:val="en-GB"/>
        </w:rPr>
        <w:t>Concurrently, the process of creation and validation of digital model(s) of textile/fabric in its physical environment and the effect of the product on the physical environment including its users (i.e., plants, humans) is started</w:t>
      </w:r>
      <w:r w:rsidR="008B2CF7" w:rsidRPr="002A31F0">
        <w:rPr>
          <w:lang w:val="en-GB"/>
        </w:rPr>
        <w:t xml:space="preserve"> (purpose-specific lighting simulations)</w:t>
      </w:r>
      <w:r w:rsidRPr="002A31F0">
        <w:rPr>
          <w:lang w:val="en-GB"/>
        </w:rPr>
        <w:t xml:space="preserve">. This process will generate digital </w:t>
      </w:r>
      <w:r w:rsidR="0064329A">
        <w:rPr>
          <w:lang w:val="en-GB"/>
        </w:rPr>
        <w:t>models</w:t>
      </w:r>
      <w:r w:rsidR="0064329A" w:rsidRPr="002A31F0">
        <w:rPr>
          <w:lang w:val="en-GB"/>
        </w:rPr>
        <w:t xml:space="preserve"> </w:t>
      </w:r>
      <w:r w:rsidRPr="002A31F0">
        <w:rPr>
          <w:lang w:val="en-GB"/>
        </w:rPr>
        <w:t xml:space="preserve">of currently existing products and, by comparison with the performance of the actual product, the </w:t>
      </w:r>
      <w:r w:rsidR="00B22E60">
        <w:rPr>
          <w:lang w:val="en-GB"/>
        </w:rPr>
        <w:t xml:space="preserve">process for </w:t>
      </w:r>
      <w:r w:rsidRPr="002A31F0">
        <w:rPr>
          <w:lang w:val="en-GB"/>
        </w:rPr>
        <w:t xml:space="preserve">digital </w:t>
      </w:r>
      <w:r w:rsidR="00B22E60">
        <w:rPr>
          <w:lang w:val="en-GB"/>
        </w:rPr>
        <w:t>modelling</w:t>
      </w:r>
      <w:r w:rsidRPr="002A31F0">
        <w:rPr>
          <w:lang w:val="en-GB"/>
        </w:rPr>
        <w:t xml:space="preserve"> is</w:t>
      </w:r>
      <w:r w:rsidR="005124CA" w:rsidRPr="002A31F0">
        <w:rPr>
          <w:lang w:val="en-GB"/>
        </w:rPr>
        <w:t xml:space="preserve"> methodi</w:t>
      </w:r>
      <w:r w:rsidR="002A31F0">
        <w:rPr>
          <w:lang w:val="en-GB"/>
        </w:rPr>
        <w:t>s</w:t>
      </w:r>
      <w:r w:rsidR="005124CA" w:rsidRPr="002A31F0">
        <w:rPr>
          <w:lang w:val="en-GB"/>
        </w:rPr>
        <w:t>ed,</w:t>
      </w:r>
      <w:r w:rsidRPr="002A31F0">
        <w:rPr>
          <w:lang w:val="en-GB"/>
        </w:rPr>
        <w:t xml:space="preserve"> validated</w:t>
      </w:r>
      <w:r w:rsidR="005124CA" w:rsidRPr="002A31F0">
        <w:rPr>
          <w:lang w:val="en-GB"/>
        </w:rPr>
        <w:t>,</w:t>
      </w:r>
      <w:r w:rsidRPr="002A31F0">
        <w:rPr>
          <w:lang w:val="en-GB"/>
        </w:rPr>
        <w:t xml:space="preserve"> and further </w:t>
      </w:r>
      <w:r w:rsidR="00CF2836" w:rsidRPr="002A31F0">
        <w:rPr>
          <w:lang w:val="en-GB"/>
        </w:rPr>
        <w:t>optimi</w:t>
      </w:r>
      <w:r w:rsidR="002A31F0">
        <w:rPr>
          <w:lang w:val="en-GB"/>
        </w:rPr>
        <w:t>s</w:t>
      </w:r>
      <w:r w:rsidR="00CF2836" w:rsidRPr="002A31F0">
        <w:rPr>
          <w:lang w:val="en-GB"/>
        </w:rPr>
        <w:t>ed</w:t>
      </w:r>
      <w:r w:rsidRPr="002A31F0">
        <w:rPr>
          <w:lang w:val="en-GB"/>
        </w:rPr>
        <w:t xml:space="preserve">. </w:t>
      </w:r>
    </w:p>
    <w:p w14:paraId="78484E43" w14:textId="04C40665" w:rsidR="00A077DF" w:rsidRPr="002A31F0" w:rsidRDefault="001A7B23" w:rsidP="00AF2637">
      <w:pPr>
        <w:spacing w:after="160"/>
        <w:rPr>
          <w:lang w:val="en-GB"/>
        </w:rPr>
      </w:pPr>
      <w:r w:rsidRPr="002A31F0">
        <w:rPr>
          <w:lang w:val="en-GB"/>
        </w:rPr>
        <w:t>Methodization and v</w:t>
      </w:r>
      <w:r w:rsidR="00A20BCA" w:rsidRPr="002A31F0">
        <w:rPr>
          <w:lang w:val="en-GB"/>
        </w:rPr>
        <w:t xml:space="preserve">alidation via multiple case studies of </w:t>
      </w:r>
      <w:r w:rsidR="00C93036" w:rsidRPr="002A31F0">
        <w:rPr>
          <w:lang w:val="en-GB"/>
        </w:rPr>
        <w:t xml:space="preserve">digital </w:t>
      </w:r>
      <w:r w:rsidR="00A20BCA" w:rsidRPr="002A31F0">
        <w:rPr>
          <w:lang w:val="en-GB"/>
        </w:rPr>
        <w:t xml:space="preserve">product and environment is broadened by going from a ‘bottom-up’ approach </w:t>
      </w:r>
      <w:r w:rsidR="00CF2836" w:rsidRPr="002A31F0">
        <w:rPr>
          <w:lang w:val="en-GB"/>
        </w:rPr>
        <w:t>focusing</w:t>
      </w:r>
      <w:r w:rsidR="00A20BCA" w:rsidRPr="002A31F0">
        <w:rPr>
          <w:lang w:val="en-GB"/>
        </w:rPr>
        <w:t xml:space="preserve"> on how the ‘ideal’ condition can be created using a </w:t>
      </w:r>
      <w:r w:rsidR="00E70AD2">
        <w:rPr>
          <w:lang w:val="en-GB"/>
        </w:rPr>
        <w:t>particular</w:t>
      </w:r>
      <w:r w:rsidR="00A20BCA" w:rsidRPr="002A31F0">
        <w:rPr>
          <w:lang w:val="en-GB"/>
        </w:rPr>
        <w:t xml:space="preserve"> fabric towards a ‘top-down’ approach </w:t>
      </w:r>
      <w:r w:rsidR="00CF2836" w:rsidRPr="002A31F0">
        <w:rPr>
          <w:lang w:val="en-GB"/>
        </w:rPr>
        <w:t>focusing</w:t>
      </w:r>
      <w:r w:rsidR="00A20BCA" w:rsidRPr="002A31F0">
        <w:rPr>
          <w:lang w:val="en-GB"/>
        </w:rPr>
        <w:t xml:space="preserve"> on how the ‘ideal’ </w:t>
      </w:r>
      <w:r w:rsidR="004E024A">
        <w:rPr>
          <w:lang w:val="en-GB"/>
        </w:rPr>
        <w:t>textile</w:t>
      </w:r>
      <w:r w:rsidR="00A20BCA" w:rsidRPr="002A31F0">
        <w:rPr>
          <w:lang w:val="en-GB"/>
        </w:rPr>
        <w:t xml:space="preserve"> can be drafted and manufactured to design a comfortable indoor environment for a variety of users</w:t>
      </w:r>
      <w:r w:rsidR="00A15559">
        <w:rPr>
          <w:lang w:val="en-GB"/>
        </w:rPr>
        <w:t xml:space="preserve"> and activities</w:t>
      </w:r>
      <w:r w:rsidR="00A20BCA" w:rsidRPr="002A31F0">
        <w:rPr>
          <w:lang w:val="en-GB"/>
        </w:rPr>
        <w:t xml:space="preserve">. </w:t>
      </w:r>
    </w:p>
    <w:p w14:paraId="67C17B82" w14:textId="77777777" w:rsidR="00276E88" w:rsidRPr="002A31F0" w:rsidRDefault="00276E88" w:rsidP="00187E47">
      <w:pPr>
        <w:pStyle w:val="Heading2"/>
        <w:rPr>
          <w:lang w:val="en-GB"/>
        </w:rPr>
      </w:pPr>
      <w:r w:rsidRPr="002A31F0">
        <w:rPr>
          <w:lang w:val="en-GB"/>
        </w:rPr>
        <w:t>Academic affiliation for the doctoral student</w:t>
      </w:r>
    </w:p>
    <w:p w14:paraId="21BC7685" w14:textId="2427925B" w:rsidR="00BD0B7E" w:rsidRPr="002A31F0" w:rsidRDefault="002940BC" w:rsidP="009A5F48">
      <w:pPr>
        <w:rPr>
          <w:lang w:val="en-GB"/>
        </w:rPr>
      </w:pPr>
      <w:r w:rsidRPr="002A31F0">
        <w:rPr>
          <w:b/>
          <w:lang w:val="en-GB"/>
        </w:rPr>
        <w:t>Subject area for admission:</w:t>
      </w:r>
      <w:r w:rsidRPr="002A31F0">
        <w:rPr>
          <w:lang w:val="en-GB"/>
        </w:rPr>
        <w:t xml:space="preserve"> </w:t>
      </w:r>
      <w:r w:rsidR="00CC7F1E" w:rsidRPr="006E5B85">
        <w:rPr>
          <w:lang w:val="en-GB"/>
        </w:rPr>
        <w:t>M</w:t>
      </w:r>
      <w:r w:rsidRPr="006E5B85">
        <w:rPr>
          <w:lang w:val="en-GB"/>
        </w:rPr>
        <w:t xml:space="preserve">achine </w:t>
      </w:r>
      <w:r w:rsidR="00CC7F1E" w:rsidRPr="006E5B85">
        <w:rPr>
          <w:lang w:val="en-GB"/>
        </w:rPr>
        <w:t>D</w:t>
      </w:r>
      <w:r w:rsidRPr="006E5B85">
        <w:rPr>
          <w:lang w:val="en-GB"/>
        </w:rPr>
        <w:t>esign</w:t>
      </w:r>
      <w:r w:rsidRPr="002A31F0">
        <w:rPr>
          <w:lang w:val="en-GB"/>
        </w:rPr>
        <w:t xml:space="preserve"> at Jönköping </w:t>
      </w:r>
      <w:r w:rsidR="00BD0B7E" w:rsidRPr="002A31F0">
        <w:rPr>
          <w:lang w:val="en-GB"/>
        </w:rPr>
        <w:t>University</w:t>
      </w:r>
      <w:r w:rsidR="008F3D11" w:rsidRPr="002A31F0">
        <w:rPr>
          <w:lang w:val="en-GB"/>
        </w:rPr>
        <w:t xml:space="preserve"> (JU)</w:t>
      </w:r>
    </w:p>
    <w:p w14:paraId="55324552" w14:textId="307861CB" w:rsidR="004E3645" w:rsidRPr="002A31F0" w:rsidRDefault="004E3645" w:rsidP="00203CD4">
      <w:pPr>
        <w:rPr>
          <w:lang w:val="en-GB"/>
        </w:rPr>
      </w:pPr>
      <w:r w:rsidRPr="002A31F0">
        <w:rPr>
          <w:b/>
          <w:lang w:val="en-GB"/>
        </w:rPr>
        <w:t>Supervisor team:</w:t>
      </w:r>
      <w:r w:rsidRPr="002A31F0">
        <w:rPr>
          <w:lang w:val="en-GB"/>
        </w:rPr>
        <w:t xml:space="preserve"> </w:t>
      </w:r>
      <w:r w:rsidR="001B11E3" w:rsidRPr="002A31F0">
        <w:rPr>
          <w:lang w:val="en-GB"/>
        </w:rPr>
        <w:t xml:space="preserve">Prof. </w:t>
      </w:r>
      <w:proofErr w:type="spellStart"/>
      <w:r w:rsidR="001B11E3" w:rsidRPr="002A31F0">
        <w:rPr>
          <w:lang w:val="en-GB"/>
        </w:rPr>
        <w:t>Dr.</w:t>
      </w:r>
      <w:proofErr w:type="spellEnd"/>
      <w:r w:rsidR="001B11E3" w:rsidRPr="002A31F0">
        <w:rPr>
          <w:lang w:val="en-GB"/>
        </w:rPr>
        <w:t xml:space="preserve"> Myriam Aries</w:t>
      </w:r>
      <w:r w:rsidR="009D08A5" w:rsidRPr="002A31F0">
        <w:rPr>
          <w:lang w:val="en-GB"/>
        </w:rPr>
        <w:t>, full professor in Lighting Science</w:t>
      </w:r>
      <w:r w:rsidR="008F3D11" w:rsidRPr="002A31F0">
        <w:rPr>
          <w:lang w:val="en-GB"/>
        </w:rPr>
        <w:t xml:space="preserve"> at JU School of Engineering</w:t>
      </w:r>
      <w:r w:rsidR="009D08A5" w:rsidRPr="002A31F0">
        <w:rPr>
          <w:lang w:val="en-GB"/>
        </w:rPr>
        <w:t xml:space="preserve">, </w:t>
      </w:r>
      <w:hyperlink r:id="rId12" w:history="1">
        <w:r w:rsidR="00643BC4" w:rsidRPr="002A31F0">
          <w:rPr>
            <w:rStyle w:val="Hyperlink"/>
            <w:sz w:val="24"/>
            <w:lang w:val="en-GB"/>
          </w:rPr>
          <w:t>Myriam.Aries@ju.se</w:t>
        </w:r>
      </w:hyperlink>
      <w:r w:rsidR="00643BC4" w:rsidRPr="002A31F0">
        <w:rPr>
          <w:lang w:val="en-GB"/>
        </w:rPr>
        <w:t xml:space="preserve">, +46 </w:t>
      </w:r>
      <w:r w:rsidR="00892CEE" w:rsidRPr="002A31F0">
        <w:rPr>
          <w:lang w:val="en-GB"/>
        </w:rPr>
        <w:t>36 10 15</w:t>
      </w:r>
      <w:r w:rsidR="008F3D11" w:rsidRPr="002A31F0">
        <w:rPr>
          <w:lang w:val="en-GB"/>
        </w:rPr>
        <w:t xml:space="preserve"> </w:t>
      </w:r>
      <w:r w:rsidR="00892CEE" w:rsidRPr="002A31F0">
        <w:rPr>
          <w:lang w:val="en-GB"/>
        </w:rPr>
        <w:t>22</w:t>
      </w:r>
      <w:r w:rsidR="008F3D11" w:rsidRPr="002A31F0">
        <w:rPr>
          <w:lang w:val="en-GB"/>
        </w:rPr>
        <w:t xml:space="preserve">; </w:t>
      </w:r>
      <w:proofErr w:type="spellStart"/>
      <w:r w:rsidR="00DF40F2" w:rsidRPr="002A31F0">
        <w:rPr>
          <w:lang w:val="en-GB"/>
        </w:rPr>
        <w:t>Dr.</w:t>
      </w:r>
      <w:proofErr w:type="spellEnd"/>
      <w:r w:rsidR="00DF40F2" w:rsidRPr="002A31F0">
        <w:rPr>
          <w:lang w:val="en-GB"/>
        </w:rPr>
        <w:t xml:space="preserve"> Peter Johansson, associate professor </w:t>
      </w:r>
      <w:r w:rsidR="003E0305">
        <w:rPr>
          <w:lang w:val="en-GB"/>
        </w:rPr>
        <w:t>in ICT-BIM in construction</w:t>
      </w:r>
      <w:r w:rsidR="00793FFF" w:rsidRPr="002A31F0">
        <w:rPr>
          <w:lang w:val="en-GB"/>
        </w:rPr>
        <w:t xml:space="preserve">, </w:t>
      </w:r>
      <w:hyperlink r:id="rId13" w:history="1">
        <w:r w:rsidR="00793FFF" w:rsidRPr="002A31F0">
          <w:rPr>
            <w:rStyle w:val="Hyperlink"/>
            <w:sz w:val="24"/>
            <w:lang w:val="en-GB"/>
          </w:rPr>
          <w:t>Peter.Johansson@ju.se</w:t>
        </w:r>
      </w:hyperlink>
      <w:r w:rsidR="00793FFF" w:rsidRPr="002A31F0">
        <w:rPr>
          <w:lang w:val="en-GB"/>
        </w:rPr>
        <w:t xml:space="preserve">, </w:t>
      </w:r>
      <w:r w:rsidR="00EA0E56" w:rsidRPr="002A31F0">
        <w:rPr>
          <w:lang w:val="en-GB"/>
        </w:rPr>
        <w:t>+46 36</w:t>
      </w:r>
      <w:r w:rsidR="00A63ED6" w:rsidRPr="002A31F0">
        <w:rPr>
          <w:lang w:val="en-GB"/>
        </w:rPr>
        <w:t xml:space="preserve"> </w:t>
      </w:r>
      <w:r w:rsidR="00EA0E56" w:rsidRPr="002A31F0">
        <w:rPr>
          <w:lang w:val="en-GB"/>
        </w:rPr>
        <w:t>10 15</w:t>
      </w:r>
      <w:r w:rsidR="00A63ED6" w:rsidRPr="002A31F0">
        <w:rPr>
          <w:lang w:val="en-GB"/>
        </w:rPr>
        <w:t xml:space="preserve"> </w:t>
      </w:r>
      <w:r w:rsidR="00EA0E56" w:rsidRPr="002A31F0">
        <w:rPr>
          <w:lang w:val="en-GB"/>
        </w:rPr>
        <w:t>63</w:t>
      </w:r>
    </w:p>
    <w:p w14:paraId="48F07E2A" w14:textId="63EE1433" w:rsidR="00474280" w:rsidRPr="002A31F0" w:rsidRDefault="0096406A" w:rsidP="009A5F48">
      <w:pPr>
        <w:pStyle w:val="Heading2"/>
        <w:rPr>
          <w:lang w:val="en-GB"/>
        </w:rPr>
      </w:pPr>
      <w:r w:rsidRPr="002A31F0">
        <w:rPr>
          <w:lang w:val="en-GB"/>
        </w:rPr>
        <w:t>En</w:t>
      </w:r>
      <w:r w:rsidR="00E248BC" w:rsidRPr="002A31F0">
        <w:rPr>
          <w:lang w:val="en-GB"/>
        </w:rPr>
        <w:t>try requirements</w:t>
      </w:r>
    </w:p>
    <w:p w14:paraId="044E548F" w14:textId="0BE87E8B" w:rsidR="00C05BD7" w:rsidRPr="002A31F0" w:rsidRDefault="00C05BD7" w:rsidP="00892753">
      <w:pPr>
        <w:rPr>
          <w:lang w:val="en-GB"/>
        </w:rPr>
      </w:pPr>
      <w:r w:rsidRPr="002A31F0">
        <w:rPr>
          <w:lang w:val="en-GB"/>
        </w:rPr>
        <w:t xml:space="preserve">The basic eligibility for doctoral education </w:t>
      </w:r>
      <w:r w:rsidR="00EA7735" w:rsidRPr="002A31F0">
        <w:rPr>
          <w:lang w:val="en-GB"/>
        </w:rPr>
        <w:t xml:space="preserve">(third-cycle education) </w:t>
      </w:r>
      <w:r w:rsidRPr="002A31F0">
        <w:rPr>
          <w:lang w:val="en-GB"/>
        </w:rPr>
        <w:t>has:</w:t>
      </w:r>
    </w:p>
    <w:p w14:paraId="606FA1AD" w14:textId="29A8066D" w:rsidR="00BE64C9" w:rsidRPr="002A31F0" w:rsidRDefault="00DD7E77" w:rsidP="00C05BD7">
      <w:pPr>
        <w:pStyle w:val="ListParagraph"/>
        <w:numPr>
          <w:ilvl w:val="0"/>
          <w:numId w:val="9"/>
        </w:numPr>
        <w:spacing w:before="0" w:beforeAutospacing="0" w:after="120" w:afterAutospacing="0" w:line="276" w:lineRule="auto"/>
        <w:jc w:val="left"/>
        <w:rPr>
          <w:szCs w:val="24"/>
          <w:lang w:val="en-GB"/>
        </w:rPr>
      </w:pPr>
      <w:r w:rsidRPr="002A31F0">
        <w:rPr>
          <w:szCs w:val="24"/>
          <w:lang w:val="en-GB"/>
        </w:rPr>
        <w:t>been awarded a degree of second-cycle level</w:t>
      </w:r>
      <w:r w:rsidR="00FD5DD9" w:rsidRPr="002A31F0">
        <w:rPr>
          <w:szCs w:val="24"/>
          <w:lang w:val="en-GB"/>
        </w:rPr>
        <w:t>,</w:t>
      </w:r>
    </w:p>
    <w:p w14:paraId="68C1FA35" w14:textId="6401DEFD" w:rsidR="00C05BD7" w:rsidRPr="002A31F0" w:rsidRDefault="00BE64C9" w:rsidP="00C05BD7">
      <w:pPr>
        <w:pStyle w:val="ListParagraph"/>
        <w:numPr>
          <w:ilvl w:val="0"/>
          <w:numId w:val="9"/>
        </w:numPr>
        <w:spacing w:before="0" w:beforeAutospacing="0" w:after="120" w:afterAutospacing="0" w:line="276" w:lineRule="auto"/>
        <w:jc w:val="left"/>
        <w:rPr>
          <w:szCs w:val="24"/>
          <w:lang w:val="en-GB"/>
        </w:rPr>
      </w:pPr>
      <w:r w:rsidRPr="002A31F0">
        <w:rPr>
          <w:szCs w:val="24"/>
          <w:lang w:val="en-GB"/>
        </w:rPr>
        <w:lastRenderedPageBreak/>
        <w:t>achieved a</w:t>
      </w:r>
      <w:r w:rsidR="00C05BD7" w:rsidRPr="002A31F0">
        <w:rPr>
          <w:szCs w:val="24"/>
          <w:lang w:val="en-GB"/>
        </w:rPr>
        <w:t xml:space="preserve">t least 240 credits, </w:t>
      </w:r>
      <w:r w:rsidRPr="002A31F0">
        <w:rPr>
          <w:szCs w:val="24"/>
          <w:lang w:val="en-GB"/>
        </w:rPr>
        <w:t>of which a minimum of</w:t>
      </w:r>
      <w:r w:rsidR="00C05BD7" w:rsidRPr="002A31F0">
        <w:rPr>
          <w:szCs w:val="24"/>
          <w:lang w:val="en-GB"/>
        </w:rPr>
        <w:t xml:space="preserve"> 60 </w:t>
      </w:r>
      <w:r w:rsidR="00190919" w:rsidRPr="002A31F0">
        <w:rPr>
          <w:szCs w:val="24"/>
          <w:lang w:val="en-GB"/>
        </w:rPr>
        <w:t xml:space="preserve">credits must </w:t>
      </w:r>
      <w:r w:rsidR="0083316D" w:rsidRPr="002A31F0">
        <w:rPr>
          <w:szCs w:val="24"/>
          <w:lang w:val="en-GB"/>
        </w:rPr>
        <w:t>have been achieved on second-cycle level</w:t>
      </w:r>
      <w:r w:rsidR="00FD5DD9" w:rsidRPr="002A31F0">
        <w:rPr>
          <w:szCs w:val="24"/>
          <w:lang w:val="en-GB"/>
        </w:rPr>
        <w:t>, or</w:t>
      </w:r>
    </w:p>
    <w:p w14:paraId="74A8B418" w14:textId="5323293C" w:rsidR="00C05BD7" w:rsidRPr="002A31F0" w:rsidRDefault="00FD5DD9" w:rsidP="00C05BD7">
      <w:pPr>
        <w:pStyle w:val="ListParagraph"/>
        <w:numPr>
          <w:ilvl w:val="0"/>
          <w:numId w:val="9"/>
        </w:numPr>
        <w:spacing w:before="0" w:beforeAutospacing="0" w:after="120" w:afterAutospacing="0" w:line="276" w:lineRule="auto"/>
        <w:jc w:val="left"/>
        <w:rPr>
          <w:szCs w:val="24"/>
          <w:lang w:val="en-GB"/>
        </w:rPr>
      </w:pPr>
      <w:r w:rsidRPr="002A31F0">
        <w:rPr>
          <w:szCs w:val="24"/>
          <w:lang w:val="en-GB"/>
        </w:rPr>
        <w:t>oth</w:t>
      </w:r>
      <w:r w:rsidR="00832BC9" w:rsidRPr="002A31F0">
        <w:rPr>
          <w:szCs w:val="24"/>
          <w:lang w:val="en-GB"/>
        </w:rPr>
        <w:t>er</w:t>
      </w:r>
      <w:r w:rsidRPr="002A31F0">
        <w:rPr>
          <w:szCs w:val="24"/>
          <w:lang w:val="en-GB"/>
        </w:rPr>
        <w:t xml:space="preserve">wise </w:t>
      </w:r>
      <w:r w:rsidR="00832BC9" w:rsidRPr="002A31F0">
        <w:rPr>
          <w:szCs w:val="24"/>
          <w:lang w:val="en-GB"/>
        </w:rPr>
        <w:t xml:space="preserve">acquired </w:t>
      </w:r>
      <w:r w:rsidR="0094254A" w:rsidRPr="002A31F0">
        <w:rPr>
          <w:szCs w:val="24"/>
          <w:lang w:val="en-GB"/>
        </w:rPr>
        <w:t xml:space="preserve">equivalent knowledge in Sweden or abroad. </w:t>
      </w:r>
    </w:p>
    <w:p w14:paraId="0711EBB1" w14:textId="087827B4" w:rsidR="00C05BD7" w:rsidRPr="002A31F0" w:rsidRDefault="00C05BD7" w:rsidP="00892753">
      <w:pPr>
        <w:rPr>
          <w:lang w:val="en-GB"/>
        </w:rPr>
      </w:pPr>
      <w:r w:rsidRPr="002A31F0">
        <w:rPr>
          <w:lang w:val="en-GB"/>
        </w:rPr>
        <w:t>In addition to this minimum level, spec</w:t>
      </w:r>
      <w:r w:rsidR="0094254A" w:rsidRPr="002A31F0">
        <w:rPr>
          <w:lang w:val="en-GB"/>
        </w:rPr>
        <w:t>ific</w:t>
      </w:r>
      <w:r w:rsidRPr="002A31F0">
        <w:rPr>
          <w:lang w:val="en-GB"/>
        </w:rPr>
        <w:t xml:space="preserve"> entry requirements apply to the subject</w:t>
      </w:r>
      <w:r w:rsidR="0094254A" w:rsidRPr="002A31F0">
        <w:rPr>
          <w:lang w:val="en-GB"/>
        </w:rPr>
        <w:t xml:space="preserve"> area</w:t>
      </w:r>
      <w:r w:rsidRPr="002A31F0">
        <w:rPr>
          <w:lang w:val="en-GB"/>
        </w:rPr>
        <w:t>, which at J</w:t>
      </w:r>
      <w:r w:rsidR="0094254A" w:rsidRPr="002A31F0">
        <w:rPr>
          <w:lang w:val="en-GB"/>
        </w:rPr>
        <w:t>U</w:t>
      </w:r>
      <w:r w:rsidRPr="002A31F0">
        <w:rPr>
          <w:lang w:val="en-GB"/>
        </w:rPr>
        <w:t xml:space="preserve"> correspond to a </w:t>
      </w:r>
      <w:r w:rsidR="00B42360" w:rsidRPr="002A31F0">
        <w:rPr>
          <w:szCs w:val="24"/>
          <w:lang w:val="en-GB"/>
        </w:rPr>
        <w:t>degree of second-cycle level</w:t>
      </w:r>
      <w:r w:rsidR="00B42360" w:rsidRPr="002A31F0">
        <w:rPr>
          <w:lang w:val="en-GB"/>
        </w:rPr>
        <w:t xml:space="preserve"> </w:t>
      </w:r>
      <w:r w:rsidRPr="002A31F0">
        <w:rPr>
          <w:lang w:val="en-GB"/>
        </w:rPr>
        <w:t>in connection with the subject</w:t>
      </w:r>
      <w:r w:rsidR="00B42360" w:rsidRPr="002A31F0">
        <w:rPr>
          <w:lang w:val="en-GB"/>
        </w:rPr>
        <w:t xml:space="preserve"> area in question.</w:t>
      </w:r>
    </w:p>
    <w:p w14:paraId="14FCCAD9" w14:textId="29CBB3EE" w:rsidR="00B42360" w:rsidRPr="002A31F0" w:rsidRDefault="00C54C8D" w:rsidP="00974E01">
      <w:pPr>
        <w:pStyle w:val="Heading2"/>
        <w:rPr>
          <w:rFonts w:ascii="Times New Roman" w:hAnsi="Times New Roman"/>
          <w:sz w:val="24"/>
          <w:lang w:val="en-GB"/>
        </w:rPr>
      </w:pPr>
      <w:r w:rsidRPr="002A31F0">
        <w:rPr>
          <w:lang w:val="en-GB"/>
        </w:rPr>
        <w:t>A</w:t>
      </w:r>
      <w:r w:rsidR="00B42360" w:rsidRPr="002A31F0">
        <w:rPr>
          <w:lang w:val="en-GB"/>
        </w:rPr>
        <w:t xml:space="preserve">ssessment </w:t>
      </w:r>
      <w:r w:rsidRPr="002A31F0">
        <w:rPr>
          <w:lang w:val="en-GB"/>
        </w:rPr>
        <w:t>ground</w:t>
      </w:r>
    </w:p>
    <w:p w14:paraId="40FE9284" w14:textId="1DEAA247" w:rsidR="00B42360" w:rsidRPr="002A31F0" w:rsidRDefault="00B42360" w:rsidP="00974E01">
      <w:pPr>
        <w:spacing w:after="160"/>
        <w:rPr>
          <w:lang w:val="en-GB"/>
        </w:rPr>
      </w:pPr>
      <w:r w:rsidRPr="002A31F0">
        <w:rPr>
          <w:lang w:val="en-GB"/>
        </w:rPr>
        <w:t xml:space="preserve">You are an engineer/master </w:t>
      </w:r>
      <w:r w:rsidR="00F86BC7" w:rsidRPr="002A31F0">
        <w:rPr>
          <w:lang w:val="en-GB"/>
        </w:rPr>
        <w:t xml:space="preserve">mathematics, </w:t>
      </w:r>
      <w:r w:rsidR="002C710E" w:rsidRPr="002A31F0">
        <w:rPr>
          <w:lang w:val="en-GB"/>
        </w:rPr>
        <w:t xml:space="preserve">(building) </w:t>
      </w:r>
      <w:r w:rsidR="00F86BC7" w:rsidRPr="002A31F0">
        <w:rPr>
          <w:lang w:val="en-GB"/>
        </w:rPr>
        <w:t xml:space="preserve">physics, </w:t>
      </w:r>
      <w:r w:rsidRPr="002A31F0">
        <w:rPr>
          <w:lang w:val="en-GB"/>
        </w:rPr>
        <w:t xml:space="preserve">building </w:t>
      </w:r>
      <w:r w:rsidR="00C54C8D" w:rsidRPr="002A31F0">
        <w:rPr>
          <w:lang w:val="en-GB"/>
        </w:rPr>
        <w:t>t</w:t>
      </w:r>
      <w:r w:rsidRPr="002A31F0">
        <w:rPr>
          <w:lang w:val="en-GB"/>
        </w:rPr>
        <w:t xml:space="preserve">echnology, mechanical engineering, </w:t>
      </w:r>
      <w:r w:rsidR="002C710E" w:rsidRPr="002A31F0">
        <w:rPr>
          <w:lang w:val="en-GB"/>
        </w:rPr>
        <w:t xml:space="preserve">civil engineering, </w:t>
      </w:r>
      <w:r w:rsidRPr="002A31F0">
        <w:rPr>
          <w:lang w:val="en-GB"/>
        </w:rPr>
        <w:t xml:space="preserve">product development, industrial production or equivalent. You have previous knowledge in </w:t>
      </w:r>
      <w:r w:rsidR="00761711" w:rsidRPr="002A31F0">
        <w:rPr>
          <w:lang w:val="en-GB"/>
        </w:rPr>
        <w:t xml:space="preserve">mathematics, physics, </w:t>
      </w:r>
      <w:r w:rsidRPr="002A31F0">
        <w:rPr>
          <w:lang w:val="en-GB"/>
        </w:rPr>
        <w:t>building technology, building construction and/or installation technology.</w:t>
      </w:r>
    </w:p>
    <w:p w14:paraId="0147A7D3" w14:textId="1823623D" w:rsidR="00B42360" w:rsidRPr="002A31F0" w:rsidRDefault="00B42360" w:rsidP="00974E01">
      <w:pPr>
        <w:spacing w:after="160"/>
        <w:rPr>
          <w:lang w:val="en-GB"/>
        </w:rPr>
      </w:pPr>
      <w:r w:rsidRPr="002A31F0">
        <w:rPr>
          <w:lang w:val="en-GB"/>
        </w:rPr>
        <w:t>Meriting is practical experience in building construction and knowledge in</w:t>
      </w:r>
      <w:r w:rsidR="00C54C8D" w:rsidRPr="002A31F0">
        <w:rPr>
          <w:lang w:val="en-GB"/>
        </w:rPr>
        <w:t xml:space="preserve"> </w:t>
      </w:r>
      <w:r w:rsidRPr="002A31F0">
        <w:rPr>
          <w:lang w:val="en-GB"/>
        </w:rPr>
        <w:t xml:space="preserve">industrial construction, </w:t>
      </w:r>
      <w:r w:rsidR="00C54C8D" w:rsidRPr="002A31F0">
        <w:rPr>
          <w:lang w:val="en-GB"/>
        </w:rPr>
        <w:t>lean production</w:t>
      </w:r>
      <w:r w:rsidRPr="002A31F0">
        <w:rPr>
          <w:lang w:val="en-GB"/>
        </w:rPr>
        <w:t xml:space="preserve"> and/or product platforms. We are looking for you who </w:t>
      </w:r>
      <w:r w:rsidR="00C54C8D" w:rsidRPr="002A31F0">
        <w:rPr>
          <w:lang w:val="en-GB"/>
        </w:rPr>
        <w:t>are</w:t>
      </w:r>
      <w:r w:rsidR="007B5F18" w:rsidRPr="002A31F0">
        <w:rPr>
          <w:lang w:val="en-GB"/>
        </w:rPr>
        <w:t xml:space="preserve"> self-</w:t>
      </w:r>
      <w:r w:rsidR="00C54C8D" w:rsidRPr="002A31F0">
        <w:rPr>
          <w:lang w:val="en-GB"/>
        </w:rPr>
        <w:t xml:space="preserve"> driven</w:t>
      </w:r>
      <w:r w:rsidRPr="002A31F0">
        <w:rPr>
          <w:lang w:val="en-GB"/>
        </w:rPr>
        <w:t xml:space="preserve">, curious and analytical to your nature. You </w:t>
      </w:r>
      <w:r w:rsidR="00C54C8D" w:rsidRPr="002A31F0">
        <w:rPr>
          <w:lang w:val="en-GB"/>
        </w:rPr>
        <w:t>can</w:t>
      </w:r>
      <w:r w:rsidRPr="002A31F0">
        <w:rPr>
          <w:lang w:val="en-GB"/>
        </w:rPr>
        <w:t xml:space="preserve"> </w:t>
      </w:r>
      <w:r w:rsidR="00C54C8D" w:rsidRPr="002A31F0">
        <w:rPr>
          <w:lang w:val="en-GB"/>
        </w:rPr>
        <w:t>concreti</w:t>
      </w:r>
      <w:r w:rsidR="00CF22CA">
        <w:rPr>
          <w:lang w:val="en-GB"/>
        </w:rPr>
        <w:t>s</w:t>
      </w:r>
      <w:r w:rsidR="00C54C8D" w:rsidRPr="002A31F0">
        <w:rPr>
          <w:lang w:val="en-GB"/>
        </w:rPr>
        <w:t>e</w:t>
      </w:r>
      <w:r w:rsidRPr="002A31F0">
        <w:rPr>
          <w:lang w:val="en-GB"/>
        </w:rPr>
        <w:t xml:space="preserve"> visions and ideas in practically feasible ways of working and methods. You are systematic in your way of working and stimulated by collaborating as well as taking great responsibility and pursuing tasks in goals.</w:t>
      </w:r>
    </w:p>
    <w:p w14:paraId="34FE0346" w14:textId="76C4A6D5" w:rsidR="00B42360" w:rsidRPr="002A31F0" w:rsidRDefault="00C31749" w:rsidP="00974E01">
      <w:pPr>
        <w:spacing w:after="160"/>
        <w:rPr>
          <w:lang w:val="en-GB"/>
        </w:rPr>
      </w:pPr>
      <w:r>
        <w:rPr>
          <w:lang w:val="en-GB"/>
        </w:rPr>
        <w:t>Excellent</w:t>
      </w:r>
      <w:r w:rsidR="00B42360" w:rsidRPr="002A31F0">
        <w:rPr>
          <w:lang w:val="en-GB"/>
        </w:rPr>
        <w:t xml:space="preserve"> language proficiency </w:t>
      </w:r>
      <w:r w:rsidR="00C5533D" w:rsidRPr="002A31F0">
        <w:rPr>
          <w:lang w:val="en-GB"/>
        </w:rPr>
        <w:t xml:space="preserve">(speaking and writing) </w:t>
      </w:r>
      <w:r w:rsidR="00B42360" w:rsidRPr="002A31F0">
        <w:rPr>
          <w:lang w:val="en-GB"/>
        </w:rPr>
        <w:t>in English</w:t>
      </w:r>
      <w:r w:rsidR="00C5533D" w:rsidRPr="002A31F0">
        <w:rPr>
          <w:lang w:val="en-GB"/>
        </w:rPr>
        <w:t xml:space="preserve"> and willing to learn Swedish.</w:t>
      </w:r>
    </w:p>
    <w:p w14:paraId="5557D61D" w14:textId="6EE333F2" w:rsidR="00106551" w:rsidRPr="002A31F0" w:rsidRDefault="00106551" w:rsidP="00974E01">
      <w:pPr>
        <w:spacing w:after="160"/>
        <w:rPr>
          <w:lang w:val="en-GB"/>
        </w:rPr>
      </w:pPr>
      <w:r w:rsidRPr="002A31F0">
        <w:rPr>
          <w:lang w:val="en-GB"/>
        </w:rPr>
        <w:t xml:space="preserve">You are willing to move to </w:t>
      </w:r>
      <w:proofErr w:type="spellStart"/>
      <w:r w:rsidR="00511899" w:rsidRPr="002A31F0">
        <w:rPr>
          <w:lang w:val="en-GB"/>
        </w:rPr>
        <w:t>Kinna</w:t>
      </w:r>
      <w:proofErr w:type="spellEnd"/>
      <w:r w:rsidR="00511899" w:rsidRPr="002A31F0">
        <w:rPr>
          <w:lang w:val="en-GB"/>
        </w:rPr>
        <w:t xml:space="preserve">, </w:t>
      </w:r>
      <w:proofErr w:type="spellStart"/>
      <w:r w:rsidR="00BA6B6B" w:rsidRPr="002A31F0">
        <w:rPr>
          <w:lang w:val="en-GB"/>
        </w:rPr>
        <w:t>Borås</w:t>
      </w:r>
      <w:proofErr w:type="spellEnd"/>
      <w:r w:rsidR="00BA6B6B" w:rsidRPr="002A31F0">
        <w:rPr>
          <w:lang w:val="en-GB"/>
        </w:rPr>
        <w:t xml:space="preserve"> or </w:t>
      </w:r>
      <w:r w:rsidR="00511899" w:rsidRPr="002A31F0">
        <w:rPr>
          <w:lang w:val="en-GB"/>
        </w:rPr>
        <w:t>their</w:t>
      </w:r>
      <w:r w:rsidR="00BA6B6B" w:rsidRPr="002A31F0">
        <w:rPr>
          <w:lang w:val="en-GB"/>
        </w:rPr>
        <w:t xml:space="preserve"> close</w:t>
      </w:r>
      <w:r w:rsidR="0062238F" w:rsidRPr="002A31F0">
        <w:rPr>
          <w:lang w:val="en-GB"/>
        </w:rPr>
        <w:t xml:space="preserve"> surroundings</w:t>
      </w:r>
      <w:r w:rsidR="00511899" w:rsidRPr="002A31F0">
        <w:rPr>
          <w:lang w:val="en-GB"/>
        </w:rPr>
        <w:t>,</w:t>
      </w:r>
      <w:r w:rsidR="0062238F" w:rsidRPr="002A31F0">
        <w:rPr>
          <w:lang w:val="en-GB"/>
        </w:rPr>
        <w:t xml:space="preserve"> and have the intention to continue working at the company after </w:t>
      </w:r>
      <w:r w:rsidR="00511899" w:rsidRPr="002A31F0">
        <w:rPr>
          <w:lang w:val="en-GB"/>
        </w:rPr>
        <w:t>the doctoral education is successfully finali</w:t>
      </w:r>
      <w:r w:rsidR="00C31749">
        <w:rPr>
          <w:lang w:val="en-GB"/>
        </w:rPr>
        <w:t>s</w:t>
      </w:r>
      <w:r w:rsidR="00511899" w:rsidRPr="002A31F0">
        <w:rPr>
          <w:lang w:val="en-GB"/>
        </w:rPr>
        <w:t>ed.</w:t>
      </w:r>
    </w:p>
    <w:p w14:paraId="217698ED" w14:textId="53959D0C" w:rsidR="00B047D3" w:rsidRPr="002A31F0" w:rsidRDefault="00B047D3" w:rsidP="00B86D81">
      <w:pPr>
        <w:pStyle w:val="Heading2"/>
        <w:rPr>
          <w:lang w:val="en-GB"/>
        </w:rPr>
      </w:pPr>
      <w:r w:rsidRPr="002A31F0">
        <w:rPr>
          <w:lang w:val="en-GB"/>
        </w:rPr>
        <w:t>Contact</w:t>
      </w:r>
      <w:r w:rsidR="00134201" w:rsidRPr="002A31F0">
        <w:rPr>
          <w:lang w:val="en-GB"/>
        </w:rPr>
        <w:t xml:space="preserve">s </w:t>
      </w:r>
      <w:r w:rsidR="006303EB" w:rsidRPr="002A31F0">
        <w:rPr>
          <w:lang w:val="en-GB"/>
        </w:rPr>
        <w:t>Smart Industry Sweden</w:t>
      </w:r>
    </w:p>
    <w:p w14:paraId="64B257B2" w14:textId="5375B32D" w:rsidR="00B047D3" w:rsidRPr="002A31F0" w:rsidRDefault="00271C59" w:rsidP="00B86D81">
      <w:pPr>
        <w:spacing w:after="60"/>
        <w:jc w:val="left"/>
        <w:rPr>
          <w:lang w:val="en-GB"/>
        </w:rPr>
      </w:pPr>
      <w:r w:rsidRPr="00271C59">
        <w:rPr>
          <w:lang w:val="en-GB"/>
        </w:rPr>
        <w:t xml:space="preserve">Prof. </w:t>
      </w:r>
      <w:proofErr w:type="spellStart"/>
      <w:r w:rsidRPr="00271C59">
        <w:rPr>
          <w:lang w:val="en-GB"/>
        </w:rPr>
        <w:t>Dr.</w:t>
      </w:r>
      <w:proofErr w:type="spellEnd"/>
      <w:r w:rsidRPr="00271C59">
        <w:rPr>
          <w:lang w:val="en-GB"/>
        </w:rPr>
        <w:t xml:space="preserve"> </w:t>
      </w:r>
      <w:r>
        <w:rPr>
          <w:lang w:val="en-GB"/>
        </w:rPr>
        <w:t>Fredrik Elgh</w:t>
      </w:r>
      <w:r w:rsidRPr="00271C59">
        <w:rPr>
          <w:lang w:val="en-GB"/>
        </w:rPr>
        <w:t xml:space="preserve">, full professor in </w:t>
      </w:r>
      <w:r w:rsidR="0082627F" w:rsidRPr="0082627F">
        <w:rPr>
          <w:lang w:val="en-GB"/>
        </w:rPr>
        <w:t>Product Development</w:t>
      </w:r>
      <w:r w:rsidR="00F066DD">
        <w:rPr>
          <w:lang w:val="en-GB"/>
        </w:rPr>
        <w:t xml:space="preserve"> -</w:t>
      </w:r>
      <w:r w:rsidR="0082627F" w:rsidRPr="0082627F">
        <w:rPr>
          <w:lang w:val="en-GB"/>
        </w:rPr>
        <w:t xml:space="preserve"> specialization Computer Supported Engineering Design</w:t>
      </w:r>
      <w:r w:rsidR="00F066DD">
        <w:rPr>
          <w:lang w:val="en-GB"/>
        </w:rPr>
        <w:t>,</w:t>
      </w:r>
      <w:r w:rsidR="0082627F">
        <w:rPr>
          <w:lang w:val="en-GB"/>
        </w:rPr>
        <w:t xml:space="preserve"> and </w:t>
      </w:r>
      <w:r w:rsidR="00E22983">
        <w:rPr>
          <w:lang w:val="en-GB"/>
        </w:rPr>
        <w:t xml:space="preserve">responsible for </w:t>
      </w:r>
      <w:r w:rsidR="008A5604">
        <w:rPr>
          <w:lang w:val="en-GB"/>
        </w:rPr>
        <w:t xml:space="preserve">third-cycle </w:t>
      </w:r>
      <w:r w:rsidR="00BA2240" w:rsidRPr="00BA2240">
        <w:rPr>
          <w:lang w:val="en-GB"/>
        </w:rPr>
        <w:t>subject area</w:t>
      </w:r>
      <w:r w:rsidR="00BA2240">
        <w:rPr>
          <w:lang w:val="en-GB"/>
        </w:rPr>
        <w:t xml:space="preserve"> M</w:t>
      </w:r>
      <w:r w:rsidR="00BA2240" w:rsidRPr="00BA2240">
        <w:rPr>
          <w:lang w:val="en-GB"/>
        </w:rPr>
        <w:t xml:space="preserve">achine </w:t>
      </w:r>
      <w:r w:rsidR="00BA2240">
        <w:rPr>
          <w:lang w:val="en-GB"/>
        </w:rPr>
        <w:t>D</w:t>
      </w:r>
      <w:r w:rsidR="00BA2240" w:rsidRPr="00BA2240">
        <w:rPr>
          <w:lang w:val="en-GB"/>
        </w:rPr>
        <w:t>esign</w:t>
      </w:r>
      <w:r w:rsidR="00BA2240">
        <w:rPr>
          <w:lang w:val="en-GB"/>
        </w:rPr>
        <w:t xml:space="preserve"> </w:t>
      </w:r>
      <w:r w:rsidRPr="00271C59">
        <w:rPr>
          <w:lang w:val="en-GB"/>
        </w:rPr>
        <w:t xml:space="preserve">at JU School of Engineering, </w:t>
      </w:r>
      <w:r w:rsidR="00E22983">
        <w:rPr>
          <w:lang w:val="en-GB"/>
        </w:rPr>
        <w:t>Fredrik-Elgh</w:t>
      </w:r>
      <w:r w:rsidRPr="00271C59">
        <w:rPr>
          <w:lang w:val="en-GB"/>
        </w:rPr>
        <w:t xml:space="preserve">@ju.se, +46 36 10 </w:t>
      </w:r>
      <w:r w:rsidR="00CC0A51">
        <w:rPr>
          <w:lang w:val="en-GB"/>
        </w:rPr>
        <w:t>16 72</w:t>
      </w:r>
    </w:p>
    <w:p w14:paraId="510C3F16" w14:textId="5DDD0D40" w:rsidR="007A5A67" w:rsidRPr="002A31F0" w:rsidRDefault="007A5A67" w:rsidP="00214EDE">
      <w:pPr>
        <w:spacing w:after="60"/>
        <w:jc w:val="left"/>
        <w:rPr>
          <w:lang w:val="en-GB"/>
        </w:rPr>
      </w:pPr>
    </w:p>
    <w:p w14:paraId="04523D6D" w14:textId="50FE2441" w:rsidR="007A5A67" w:rsidRPr="002A31F0" w:rsidRDefault="009A0E98" w:rsidP="00214EDE">
      <w:pPr>
        <w:spacing w:after="60"/>
        <w:jc w:val="left"/>
        <w:rPr>
          <w:lang w:val="en-GB"/>
        </w:rPr>
      </w:pPr>
      <w:r w:rsidRPr="002A31F0">
        <w:rPr>
          <w:lang w:val="en-GB"/>
        </w:rPr>
        <w:t>Responsible</w:t>
      </w:r>
      <w:r w:rsidR="00692AE1" w:rsidRPr="002A31F0">
        <w:rPr>
          <w:lang w:val="en-GB"/>
        </w:rPr>
        <w:t xml:space="preserve"> for the </w:t>
      </w:r>
      <w:r w:rsidRPr="002A31F0">
        <w:rPr>
          <w:lang w:val="en-GB"/>
        </w:rPr>
        <w:t>industrial</w:t>
      </w:r>
      <w:r w:rsidR="00692AE1" w:rsidRPr="002A31F0">
        <w:rPr>
          <w:lang w:val="en-GB"/>
        </w:rPr>
        <w:t xml:space="preserve"> grad</w:t>
      </w:r>
      <w:r w:rsidRPr="002A31F0">
        <w:rPr>
          <w:lang w:val="en-GB"/>
        </w:rPr>
        <w:t>uate school Smart Industry Sweden:</w:t>
      </w:r>
    </w:p>
    <w:p w14:paraId="7CD5737B" w14:textId="77777777" w:rsidR="00DA4E2B" w:rsidRPr="002A31F0" w:rsidRDefault="009A0E98" w:rsidP="00DA4E2B">
      <w:pPr>
        <w:jc w:val="left"/>
        <w:rPr>
          <w:lang w:val="en-GB"/>
        </w:rPr>
      </w:pPr>
      <w:r w:rsidRPr="002A31F0">
        <w:rPr>
          <w:lang w:val="en-GB"/>
        </w:rPr>
        <w:t xml:space="preserve">Program director </w:t>
      </w:r>
      <w:r w:rsidR="007A5A67" w:rsidRPr="002A31F0">
        <w:rPr>
          <w:lang w:val="en-GB"/>
        </w:rPr>
        <w:t xml:space="preserve">Kristina Säfsten, </w:t>
      </w:r>
      <w:r w:rsidR="00692AE1" w:rsidRPr="002A31F0">
        <w:rPr>
          <w:lang w:val="en-GB"/>
        </w:rPr>
        <w:t>School of Engineering</w:t>
      </w:r>
      <w:r w:rsidR="0011448D" w:rsidRPr="002A31F0">
        <w:rPr>
          <w:lang w:val="en-GB"/>
        </w:rPr>
        <w:t>, 036-10 16 39</w:t>
      </w:r>
      <w:r w:rsidRPr="002A31F0">
        <w:rPr>
          <w:lang w:val="en-GB"/>
        </w:rPr>
        <w:t>,</w:t>
      </w:r>
      <w:r w:rsidR="0011448D" w:rsidRPr="002A31F0">
        <w:rPr>
          <w:lang w:val="en-GB"/>
        </w:rPr>
        <w:t xml:space="preserve"> </w:t>
      </w:r>
    </w:p>
    <w:p w14:paraId="0066598B" w14:textId="30C4C917" w:rsidR="009A0E98" w:rsidRPr="002A31F0" w:rsidRDefault="00E51EBB" w:rsidP="00DA4E2B">
      <w:pPr>
        <w:jc w:val="left"/>
        <w:rPr>
          <w:rStyle w:val="Hyperlink"/>
          <w:rFonts w:asciiTheme="minorHAnsi" w:hAnsiTheme="minorHAnsi" w:cstheme="minorHAnsi"/>
          <w:u w:val="none"/>
          <w:lang w:val="en-GB"/>
        </w:rPr>
      </w:pPr>
      <w:hyperlink r:id="rId14" w:history="1">
        <w:r w:rsidR="00DA4E2B" w:rsidRPr="002A31F0">
          <w:rPr>
            <w:rStyle w:val="Hyperlink"/>
            <w:rFonts w:asciiTheme="minorHAnsi" w:hAnsiTheme="minorHAnsi" w:cstheme="minorHAnsi"/>
            <w:lang w:val="en-GB"/>
          </w:rPr>
          <w:t>kristina.säfsten@ju.se</w:t>
        </w:r>
      </w:hyperlink>
    </w:p>
    <w:p w14:paraId="77C2EA96" w14:textId="72DD2F89" w:rsidR="00AC1AC0" w:rsidRPr="002A31F0" w:rsidRDefault="009A0E98" w:rsidP="00DA4E2B">
      <w:pPr>
        <w:jc w:val="left"/>
        <w:rPr>
          <w:lang w:val="en-GB"/>
        </w:rPr>
      </w:pPr>
      <w:r w:rsidRPr="002A31F0">
        <w:rPr>
          <w:rStyle w:val="Hyperlink"/>
          <w:rFonts w:asciiTheme="minorHAnsi" w:hAnsiTheme="minorHAnsi" w:cstheme="minorHAnsi"/>
          <w:color w:val="auto"/>
          <w:u w:val="none"/>
          <w:lang w:val="en-GB"/>
        </w:rPr>
        <w:t xml:space="preserve">Assisting program director Lennart Malmsköld, University West, </w:t>
      </w:r>
      <w:r w:rsidR="00AC1AC0" w:rsidRPr="002A31F0">
        <w:rPr>
          <w:rStyle w:val="Hyperlink"/>
          <w:rFonts w:asciiTheme="minorHAnsi" w:hAnsiTheme="minorHAnsi" w:cstheme="minorHAnsi"/>
          <w:color w:val="auto"/>
          <w:u w:val="none"/>
          <w:lang w:val="en-GB"/>
        </w:rPr>
        <w:t>0520-</w:t>
      </w:r>
      <w:r w:rsidR="00DA4E2B" w:rsidRPr="002A31F0">
        <w:rPr>
          <w:rStyle w:val="Hyperlink"/>
          <w:rFonts w:asciiTheme="minorHAnsi" w:hAnsiTheme="minorHAnsi" w:cstheme="minorHAnsi"/>
          <w:color w:val="auto"/>
          <w:u w:val="none"/>
          <w:lang w:val="en-GB"/>
        </w:rPr>
        <w:t xml:space="preserve">22 3448, </w:t>
      </w:r>
      <w:hyperlink r:id="rId15" w:history="1">
        <w:r w:rsidR="00AC1AC0" w:rsidRPr="002A31F0">
          <w:rPr>
            <w:rStyle w:val="Hyperlink"/>
            <w:lang w:val="en-GB"/>
          </w:rPr>
          <w:t>lennart.malmskold@hv.se</w:t>
        </w:r>
      </w:hyperlink>
      <w:r w:rsidR="00AC1AC0" w:rsidRPr="002A31F0">
        <w:rPr>
          <w:lang w:val="en-GB"/>
        </w:rPr>
        <w:t xml:space="preserve"> </w:t>
      </w:r>
    </w:p>
    <w:sectPr w:rsidR="00AC1AC0" w:rsidRPr="002A31F0" w:rsidSect="00556ACB">
      <w:headerReference w:type="default" r:id="rId16"/>
      <w:footerReference w:type="default" r:id="rId17"/>
      <w:pgSz w:w="11906" w:h="16838"/>
      <w:pgMar w:top="1417" w:right="1417" w:bottom="1417" w:left="1417" w:header="709"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AE1B2" w14:textId="77777777" w:rsidR="00E51EBB" w:rsidRDefault="00E51EBB" w:rsidP="005905CE">
      <w:pPr>
        <w:spacing w:after="0" w:line="240" w:lineRule="auto"/>
      </w:pPr>
      <w:r>
        <w:separator/>
      </w:r>
    </w:p>
  </w:endnote>
  <w:endnote w:type="continuationSeparator" w:id="0">
    <w:p w14:paraId="123A5302" w14:textId="77777777" w:rsidR="00E51EBB" w:rsidRDefault="00E51EBB" w:rsidP="0059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C9456" w14:textId="77777777" w:rsidR="00945E0F" w:rsidRPr="00A63524" w:rsidRDefault="00945E0F" w:rsidP="008E2ECC">
    <w:pPr>
      <w:tabs>
        <w:tab w:val="left" w:pos="-284"/>
        <w:tab w:val="left" w:pos="6521"/>
      </w:tabs>
      <w:spacing w:line="240" w:lineRule="exact"/>
      <w:ind w:right="-341"/>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B7153" w14:textId="77777777" w:rsidR="00E51EBB" w:rsidRDefault="00E51EBB" w:rsidP="005905CE">
      <w:pPr>
        <w:spacing w:after="0" w:line="240" w:lineRule="auto"/>
      </w:pPr>
      <w:r>
        <w:separator/>
      </w:r>
    </w:p>
  </w:footnote>
  <w:footnote w:type="continuationSeparator" w:id="0">
    <w:p w14:paraId="59FC9B2D" w14:textId="77777777" w:rsidR="00E51EBB" w:rsidRDefault="00E51EBB" w:rsidP="005905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BF6A2" w14:textId="160C9866" w:rsidR="001E5C5C" w:rsidRDefault="00556ACB" w:rsidP="00556ACB">
    <w:pPr>
      <w:pStyle w:val="Header"/>
      <w:pBdr>
        <w:bottom w:val="single" w:sz="4" w:space="1" w:color="auto"/>
      </w:pBdr>
    </w:pPr>
    <w:r>
      <w:rPr>
        <w:noProof/>
        <w:lang w:eastAsia="sv-SE"/>
      </w:rPr>
      <mc:AlternateContent>
        <mc:Choice Requires="wps">
          <w:drawing>
            <wp:anchor distT="45720" distB="45720" distL="114300" distR="114300" simplePos="0" relativeHeight="251660288" behindDoc="0" locked="0" layoutInCell="1" allowOverlap="1" wp14:anchorId="71561DE0" wp14:editId="7F53F35B">
              <wp:simplePos x="0" y="0"/>
              <wp:positionH relativeFrom="column">
                <wp:posOffset>4386580</wp:posOffset>
              </wp:positionH>
              <wp:positionV relativeFrom="paragraph">
                <wp:posOffset>-231775</wp:posOffset>
              </wp:positionV>
              <wp:extent cx="1266825" cy="1404620"/>
              <wp:effectExtent l="0" t="0" r="2857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solidFill>
                          <a:srgbClr val="000000"/>
                        </a:solidFill>
                        <a:miter lim="800000"/>
                        <a:headEnd/>
                        <a:tailEnd/>
                      </a:ln>
                    </wps:spPr>
                    <wps:txbx>
                      <w:txbxContent>
                        <w:p w14:paraId="0996308C" w14:textId="54DA8148" w:rsidR="00556ACB" w:rsidRPr="00556ACB" w:rsidRDefault="00AE6EAB">
                          <w:pPr>
                            <w:rPr>
                              <w:lang w:val="en-GB"/>
                            </w:rPr>
                          </w:pPr>
                          <w:r>
                            <w:rPr>
                              <w:noProof/>
                              <w:lang w:eastAsia="sv-SE"/>
                            </w:rPr>
                            <w:drawing>
                              <wp:inline distT="0" distB="0" distL="0" distR="0" wp14:anchorId="5D9E9633" wp14:editId="286C3C55">
                                <wp:extent cx="1075055" cy="117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ensson_logo.jpg"/>
                                        <pic:cNvPicPr/>
                                      </pic:nvPicPr>
                                      <pic:blipFill>
                                        <a:blip r:embed="rId1">
                                          <a:extLst>
                                            <a:ext uri="{28A0092B-C50C-407E-A947-70E740481C1C}">
                                              <a14:useLocalDpi xmlns:a14="http://schemas.microsoft.com/office/drawing/2010/main" val="0"/>
                                            </a:ext>
                                          </a:extLst>
                                        </a:blip>
                                        <a:stretch>
                                          <a:fillRect/>
                                        </a:stretch>
                                      </pic:blipFill>
                                      <pic:spPr>
                                        <a:xfrm>
                                          <a:off x="0" y="0"/>
                                          <a:ext cx="1075055" cy="11747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561DE0" id="_x0000_t202" coordsize="21600,21600" o:spt="202" path="m,l,21600r21600,l21600,xe">
              <v:stroke joinstyle="miter"/>
              <v:path gradientshapeok="t" o:connecttype="rect"/>
            </v:shapetype>
            <v:shape id="Text Box 2" o:spid="_x0000_s1026" type="#_x0000_t202" style="position:absolute;left:0;text-align:left;margin-left:345.4pt;margin-top:-18.25pt;width:99.7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">
              <v:textbox style="mso-fit-shape-to-text:t">
                <w:txbxContent>
                  <w:p w14:paraId="0996308C" w14:textId="54DA8148" w:rsidR="00556ACB" w:rsidRPr="00556ACB" w:rsidRDefault="00AE6EAB">
                    <w:pPr>
                      <w:rPr>
                        <w:lang w:val="en-GB"/>
                      </w:rPr>
                    </w:pPr>
                    <w:r>
                      <w:rPr>
                        <w:noProof/>
                        <w:lang w:val="en-GB"/>
                      </w:rPr>
                      <w:drawing>
                        <wp:inline distT="0" distB="0" distL="0" distR="0" wp14:anchorId="5D9E9633" wp14:editId="286C3C55">
                          <wp:extent cx="1075055" cy="117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ensson_logo.jpg"/>
                                  <pic:cNvPicPr/>
                                </pic:nvPicPr>
                                <pic:blipFill>
                                  <a:blip r:embed="rId2">
                                    <a:extLst>
                                      <a:ext uri="{28A0092B-C50C-407E-A947-70E740481C1C}">
                                        <a14:useLocalDpi xmlns:a14="http://schemas.microsoft.com/office/drawing/2010/main" val="0"/>
                                      </a:ext>
                                    </a:extLst>
                                  </a:blip>
                                  <a:stretch>
                                    <a:fillRect/>
                                  </a:stretch>
                                </pic:blipFill>
                                <pic:spPr>
                                  <a:xfrm>
                                    <a:off x="0" y="0"/>
                                    <a:ext cx="1075055" cy="117475"/>
                                  </a:xfrm>
                                  <a:prstGeom prst="rect">
                                    <a:avLst/>
                                  </a:prstGeom>
                                </pic:spPr>
                              </pic:pic>
                            </a:graphicData>
                          </a:graphic>
                        </wp:inline>
                      </w:drawing>
                    </w:r>
                  </w:p>
                </w:txbxContent>
              </v:textbox>
              <w10:wrap type="square"/>
            </v:shape>
          </w:pict>
        </mc:Fallback>
      </mc:AlternateContent>
    </w:r>
    <w:r>
      <w:rPr>
        <w:noProof/>
        <w:lang w:eastAsia="sv-SE"/>
      </w:rPr>
      <w:drawing>
        <wp:anchor distT="0" distB="0" distL="114300" distR="114300" simplePos="0" relativeHeight="251658240" behindDoc="0" locked="0" layoutInCell="1" allowOverlap="1" wp14:anchorId="3DF6C7F2" wp14:editId="3DF96CBB">
          <wp:simplePos x="0" y="0"/>
          <wp:positionH relativeFrom="column">
            <wp:posOffset>-23495</wp:posOffset>
          </wp:positionH>
          <wp:positionV relativeFrom="paragraph">
            <wp:posOffset>-240665</wp:posOffset>
          </wp:positionV>
          <wp:extent cx="2880023" cy="400003"/>
          <wp:effectExtent l="0" t="0" r="0" b="635"/>
          <wp:wrapTopAndBottom/>
          <wp:docPr id="8" name="Picture 7" descr="smartindustrisweden_logo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martindustrisweden_logotype.jpg"/>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2880023" cy="400003"/>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71323"/>
    <w:multiLevelType w:val="hybridMultilevel"/>
    <w:tmpl w:val="BBF080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13C2FE6"/>
    <w:multiLevelType w:val="multilevel"/>
    <w:tmpl w:val="71F0A0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C3771E5"/>
    <w:multiLevelType w:val="multilevel"/>
    <w:tmpl w:val="571411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CA52959"/>
    <w:multiLevelType w:val="hybridMultilevel"/>
    <w:tmpl w:val="E31410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501C0169"/>
    <w:multiLevelType w:val="hybridMultilevel"/>
    <w:tmpl w:val="70C8392A"/>
    <w:lvl w:ilvl="0" w:tplc="041D000F">
      <w:start w:val="1"/>
      <w:numFmt w:val="decimal"/>
      <w:lvlText w:val="%1."/>
      <w:lvlJc w:val="left"/>
      <w:pPr>
        <w:tabs>
          <w:tab w:val="num" w:pos="720"/>
        </w:tabs>
        <w:ind w:left="720" w:hanging="360"/>
      </w:pPr>
      <w:rPr>
        <w:rFonts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5">
      <w:start w:val="1"/>
      <w:numFmt w:val="bullet"/>
      <w:lvlText w:val=""/>
      <w:lvlJc w:val="left"/>
      <w:pPr>
        <w:tabs>
          <w:tab w:val="num" w:pos="2880"/>
        </w:tabs>
        <w:ind w:left="2880" w:hanging="360"/>
      </w:pPr>
      <w:rPr>
        <w:rFonts w:ascii="Wingdings" w:hAnsi="Wingdings"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DE82471"/>
    <w:multiLevelType w:val="multilevel"/>
    <w:tmpl w:val="90EAEECC"/>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0007025"/>
    <w:multiLevelType w:val="hybridMultilevel"/>
    <w:tmpl w:val="B3EAB48A"/>
    <w:lvl w:ilvl="0" w:tplc="C068CFC4">
      <w:start w:val="1"/>
      <w:numFmt w:val="decimal"/>
      <w:pStyle w:val="ListParagraph"/>
      <w:lvlText w:val="%1."/>
      <w:lvlJc w:val="left"/>
      <w:pPr>
        <w:ind w:left="2231" w:hanging="360"/>
      </w:pPr>
      <w:rPr>
        <w:rFonts w:hint="default"/>
      </w:rPr>
    </w:lvl>
    <w:lvl w:ilvl="1" w:tplc="041D0019" w:tentative="1">
      <w:start w:val="1"/>
      <w:numFmt w:val="lowerLetter"/>
      <w:lvlText w:val="%2."/>
      <w:lvlJc w:val="left"/>
      <w:pPr>
        <w:ind w:left="2951" w:hanging="360"/>
      </w:pPr>
    </w:lvl>
    <w:lvl w:ilvl="2" w:tplc="041D001B" w:tentative="1">
      <w:start w:val="1"/>
      <w:numFmt w:val="lowerRoman"/>
      <w:lvlText w:val="%3."/>
      <w:lvlJc w:val="right"/>
      <w:pPr>
        <w:ind w:left="3671" w:hanging="180"/>
      </w:pPr>
    </w:lvl>
    <w:lvl w:ilvl="3" w:tplc="041D000F" w:tentative="1">
      <w:start w:val="1"/>
      <w:numFmt w:val="decimal"/>
      <w:lvlText w:val="%4."/>
      <w:lvlJc w:val="left"/>
      <w:pPr>
        <w:ind w:left="4391" w:hanging="360"/>
      </w:pPr>
    </w:lvl>
    <w:lvl w:ilvl="4" w:tplc="041D0019" w:tentative="1">
      <w:start w:val="1"/>
      <w:numFmt w:val="lowerLetter"/>
      <w:lvlText w:val="%5."/>
      <w:lvlJc w:val="left"/>
      <w:pPr>
        <w:ind w:left="5111" w:hanging="360"/>
      </w:pPr>
    </w:lvl>
    <w:lvl w:ilvl="5" w:tplc="041D001B" w:tentative="1">
      <w:start w:val="1"/>
      <w:numFmt w:val="lowerRoman"/>
      <w:lvlText w:val="%6."/>
      <w:lvlJc w:val="right"/>
      <w:pPr>
        <w:ind w:left="5831" w:hanging="180"/>
      </w:pPr>
    </w:lvl>
    <w:lvl w:ilvl="6" w:tplc="041D000F" w:tentative="1">
      <w:start w:val="1"/>
      <w:numFmt w:val="decimal"/>
      <w:lvlText w:val="%7."/>
      <w:lvlJc w:val="left"/>
      <w:pPr>
        <w:ind w:left="6551" w:hanging="360"/>
      </w:pPr>
    </w:lvl>
    <w:lvl w:ilvl="7" w:tplc="041D0019" w:tentative="1">
      <w:start w:val="1"/>
      <w:numFmt w:val="lowerLetter"/>
      <w:lvlText w:val="%8."/>
      <w:lvlJc w:val="left"/>
      <w:pPr>
        <w:ind w:left="7271" w:hanging="360"/>
      </w:pPr>
    </w:lvl>
    <w:lvl w:ilvl="8" w:tplc="041D001B" w:tentative="1">
      <w:start w:val="1"/>
      <w:numFmt w:val="lowerRoman"/>
      <w:lvlText w:val="%9."/>
      <w:lvlJc w:val="right"/>
      <w:pPr>
        <w:ind w:left="7991" w:hanging="180"/>
      </w:pPr>
    </w:lvl>
  </w:abstractNum>
  <w:abstractNum w:abstractNumId="7" w15:restartNumberingAfterBreak="0">
    <w:nsid w:val="79AC7BCF"/>
    <w:multiLevelType w:val="hybridMultilevel"/>
    <w:tmpl w:val="A462B05C"/>
    <w:lvl w:ilvl="0" w:tplc="0D00F67C">
      <w:start w:val="1"/>
      <w:numFmt w:val="decimal"/>
      <w:suff w:val="nothing"/>
      <w:lvlText w:val="%1."/>
      <w:lvlJc w:val="left"/>
      <w:pPr>
        <w:ind w:left="0" w:firstLine="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4"/>
  </w:num>
  <w:num w:numId="5">
    <w:abstractNumId w:val="2"/>
  </w:num>
  <w:num w:numId="6">
    <w:abstractNumId w:val="0"/>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I1MTA1NAJyTJV0lIJTi4sz8/NACkxqAQ4Bb+IsAAAA"/>
  </w:docVars>
  <w:rsids>
    <w:rsidRoot w:val="00453D21"/>
    <w:rsid w:val="00002AFD"/>
    <w:rsid w:val="00004318"/>
    <w:rsid w:val="00004B82"/>
    <w:rsid w:val="00007C29"/>
    <w:rsid w:val="00015A56"/>
    <w:rsid w:val="00016C20"/>
    <w:rsid w:val="000206CB"/>
    <w:rsid w:val="000237F8"/>
    <w:rsid w:val="0003322C"/>
    <w:rsid w:val="000645E6"/>
    <w:rsid w:val="000708BD"/>
    <w:rsid w:val="000742D7"/>
    <w:rsid w:val="0007782D"/>
    <w:rsid w:val="00094C77"/>
    <w:rsid w:val="00096F20"/>
    <w:rsid w:val="000A1603"/>
    <w:rsid w:val="000B085A"/>
    <w:rsid w:val="000B1F4D"/>
    <w:rsid w:val="000D002F"/>
    <w:rsid w:val="000D1723"/>
    <w:rsid w:val="000E1379"/>
    <w:rsid w:val="000E7D8F"/>
    <w:rsid w:val="000F63A1"/>
    <w:rsid w:val="000F765F"/>
    <w:rsid w:val="00105D54"/>
    <w:rsid w:val="00106551"/>
    <w:rsid w:val="00112FD7"/>
    <w:rsid w:val="0011448D"/>
    <w:rsid w:val="00114935"/>
    <w:rsid w:val="0011613D"/>
    <w:rsid w:val="00121668"/>
    <w:rsid w:val="00127DF3"/>
    <w:rsid w:val="00133ECC"/>
    <w:rsid w:val="00134201"/>
    <w:rsid w:val="00144D76"/>
    <w:rsid w:val="00145A37"/>
    <w:rsid w:val="00156ED3"/>
    <w:rsid w:val="001733EA"/>
    <w:rsid w:val="00173FEF"/>
    <w:rsid w:val="00185055"/>
    <w:rsid w:val="001873B2"/>
    <w:rsid w:val="00190919"/>
    <w:rsid w:val="001A4062"/>
    <w:rsid w:val="001A7B23"/>
    <w:rsid w:val="001B11E3"/>
    <w:rsid w:val="001C4CC1"/>
    <w:rsid w:val="001D3ABC"/>
    <w:rsid w:val="001E5C5C"/>
    <w:rsid w:val="002045BF"/>
    <w:rsid w:val="00214EDE"/>
    <w:rsid w:val="00217CAF"/>
    <w:rsid w:val="00226AA4"/>
    <w:rsid w:val="00237F2A"/>
    <w:rsid w:val="00240733"/>
    <w:rsid w:val="0024571E"/>
    <w:rsid w:val="0025064A"/>
    <w:rsid w:val="00251403"/>
    <w:rsid w:val="00257066"/>
    <w:rsid w:val="00264184"/>
    <w:rsid w:val="00267A74"/>
    <w:rsid w:val="002706F1"/>
    <w:rsid w:val="00271C59"/>
    <w:rsid w:val="00276E88"/>
    <w:rsid w:val="0028124B"/>
    <w:rsid w:val="00293F3A"/>
    <w:rsid w:val="002940BC"/>
    <w:rsid w:val="0029575A"/>
    <w:rsid w:val="002A31F0"/>
    <w:rsid w:val="002B60FF"/>
    <w:rsid w:val="002C710E"/>
    <w:rsid w:val="002D40BA"/>
    <w:rsid w:val="002E7B23"/>
    <w:rsid w:val="002E7F03"/>
    <w:rsid w:val="002F090E"/>
    <w:rsid w:val="003021EC"/>
    <w:rsid w:val="00311C59"/>
    <w:rsid w:val="00315334"/>
    <w:rsid w:val="003153A6"/>
    <w:rsid w:val="00315F97"/>
    <w:rsid w:val="003160C8"/>
    <w:rsid w:val="003260A2"/>
    <w:rsid w:val="003535F1"/>
    <w:rsid w:val="00353C88"/>
    <w:rsid w:val="00356DBF"/>
    <w:rsid w:val="0036137B"/>
    <w:rsid w:val="00363C8E"/>
    <w:rsid w:val="00383E2F"/>
    <w:rsid w:val="00384A26"/>
    <w:rsid w:val="003A05D2"/>
    <w:rsid w:val="003A215A"/>
    <w:rsid w:val="003A3442"/>
    <w:rsid w:val="003A47D3"/>
    <w:rsid w:val="003B2055"/>
    <w:rsid w:val="003B22A0"/>
    <w:rsid w:val="003B339A"/>
    <w:rsid w:val="003B35AD"/>
    <w:rsid w:val="003B77D0"/>
    <w:rsid w:val="003C066F"/>
    <w:rsid w:val="003C7B4E"/>
    <w:rsid w:val="003D03EF"/>
    <w:rsid w:val="003E0305"/>
    <w:rsid w:val="00420A63"/>
    <w:rsid w:val="00430437"/>
    <w:rsid w:val="0043192B"/>
    <w:rsid w:val="00443993"/>
    <w:rsid w:val="00447876"/>
    <w:rsid w:val="00453D21"/>
    <w:rsid w:val="00455A5A"/>
    <w:rsid w:val="00463931"/>
    <w:rsid w:val="00474280"/>
    <w:rsid w:val="00475976"/>
    <w:rsid w:val="004772E5"/>
    <w:rsid w:val="004839D9"/>
    <w:rsid w:val="004B1691"/>
    <w:rsid w:val="004C4FBB"/>
    <w:rsid w:val="004D0D9C"/>
    <w:rsid w:val="004E024A"/>
    <w:rsid w:val="004E3645"/>
    <w:rsid w:val="004F5A78"/>
    <w:rsid w:val="004F5F0E"/>
    <w:rsid w:val="004F652C"/>
    <w:rsid w:val="00505294"/>
    <w:rsid w:val="00510D59"/>
    <w:rsid w:val="00511899"/>
    <w:rsid w:val="005124CA"/>
    <w:rsid w:val="005126EF"/>
    <w:rsid w:val="00520FF6"/>
    <w:rsid w:val="00534B9B"/>
    <w:rsid w:val="00540212"/>
    <w:rsid w:val="005432EB"/>
    <w:rsid w:val="00556ACB"/>
    <w:rsid w:val="005621A0"/>
    <w:rsid w:val="00575499"/>
    <w:rsid w:val="00577CAC"/>
    <w:rsid w:val="0058136E"/>
    <w:rsid w:val="005905CE"/>
    <w:rsid w:val="0059499C"/>
    <w:rsid w:val="00594AF5"/>
    <w:rsid w:val="00595381"/>
    <w:rsid w:val="005D0380"/>
    <w:rsid w:val="005D7288"/>
    <w:rsid w:val="005E1905"/>
    <w:rsid w:val="005F3BB9"/>
    <w:rsid w:val="005F5CD6"/>
    <w:rsid w:val="00602CA8"/>
    <w:rsid w:val="006078EB"/>
    <w:rsid w:val="00615151"/>
    <w:rsid w:val="0062238F"/>
    <w:rsid w:val="006303EB"/>
    <w:rsid w:val="0064329A"/>
    <w:rsid w:val="00643BC4"/>
    <w:rsid w:val="00644ADE"/>
    <w:rsid w:val="00651762"/>
    <w:rsid w:val="0065678A"/>
    <w:rsid w:val="00684DF4"/>
    <w:rsid w:val="00691924"/>
    <w:rsid w:val="00692AE1"/>
    <w:rsid w:val="006946A6"/>
    <w:rsid w:val="006A1833"/>
    <w:rsid w:val="006A547C"/>
    <w:rsid w:val="006B0878"/>
    <w:rsid w:val="006B6F70"/>
    <w:rsid w:val="006B7935"/>
    <w:rsid w:val="006C1F85"/>
    <w:rsid w:val="006D060E"/>
    <w:rsid w:val="006E5B85"/>
    <w:rsid w:val="006F4DF0"/>
    <w:rsid w:val="00711888"/>
    <w:rsid w:val="007204EF"/>
    <w:rsid w:val="00722E45"/>
    <w:rsid w:val="0073146D"/>
    <w:rsid w:val="0073551A"/>
    <w:rsid w:val="007444BA"/>
    <w:rsid w:val="00744877"/>
    <w:rsid w:val="00747A9B"/>
    <w:rsid w:val="00754E5A"/>
    <w:rsid w:val="00761711"/>
    <w:rsid w:val="00781EC1"/>
    <w:rsid w:val="00782A2B"/>
    <w:rsid w:val="00793FFF"/>
    <w:rsid w:val="007A5A67"/>
    <w:rsid w:val="007B5F18"/>
    <w:rsid w:val="007C1FDA"/>
    <w:rsid w:val="007D4D0F"/>
    <w:rsid w:val="007E6C22"/>
    <w:rsid w:val="00821D28"/>
    <w:rsid w:val="008243CB"/>
    <w:rsid w:val="0082627F"/>
    <w:rsid w:val="008275F4"/>
    <w:rsid w:val="0083199E"/>
    <w:rsid w:val="00832BC9"/>
    <w:rsid w:val="0083316D"/>
    <w:rsid w:val="00842B6E"/>
    <w:rsid w:val="00843107"/>
    <w:rsid w:val="00856A9C"/>
    <w:rsid w:val="008647FB"/>
    <w:rsid w:val="00867C05"/>
    <w:rsid w:val="00892CEE"/>
    <w:rsid w:val="00893D48"/>
    <w:rsid w:val="008A5604"/>
    <w:rsid w:val="008A5966"/>
    <w:rsid w:val="008B1C66"/>
    <w:rsid w:val="008B2CF7"/>
    <w:rsid w:val="008C0F63"/>
    <w:rsid w:val="008C5372"/>
    <w:rsid w:val="008D7E64"/>
    <w:rsid w:val="008E2D58"/>
    <w:rsid w:val="008E2ECC"/>
    <w:rsid w:val="008F3D11"/>
    <w:rsid w:val="00900CD4"/>
    <w:rsid w:val="009169F5"/>
    <w:rsid w:val="00924F91"/>
    <w:rsid w:val="00926D53"/>
    <w:rsid w:val="00932A37"/>
    <w:rsid w:val="0093648A"/>
    <w:rsid w:val="00941137"/>
    <w:rsid w:val="0094254A"/>
    <w:rsid w:val="00943D75"/>
    <w:rsid w:val="00945E0F"/>
    <w:rsid w:val="009565D0"/>
    <w:rsid w:val="00963EC3"/>
    <w:rsid w:val="0096406A"/>
    <w:rsid w:val="009644B4"/>
    <w:rsid w:val="00994DC2"/>
    <w:rsid w:val="009A0E98"/>
    <w:rsid w:val="009A5F48"/>
    <w:rsid w:val="009D08A5"/>
    <w:rsid w:val="009E0893"/>
    <w:rsid w:val="009F2500"/>
    <w:rsid w:val="009F2819"/>
    <w:rsid w:val="009F74BD"/>
    <w:rsid w:val="00A037DB"/>
    <w:rsid w:val="00A077DF"/>
    <w:rsid w:val="00A10A79"/>
    <w:rsid w:val="00A126E7"/>
    <w:rsid w:val="00A13911"/>
    <w:rsid w:val="00A15559"/>
    <w:rsid w:val="00A20BCA"/>
    <w:rsid w:val="00A3144F"/>
    <w:rsid w:val="00A31C0C"/>
    <w:rsid w:val="00A4043F"/>
    <w:rsid w:val="00A50FA7"/>
    <w:rsid w:val="00A563FC"/>
    <w:rsid w:val="00A5777E"/>
    <w:rsid w:val="00A60212"/>
    <w:rsid w:val="00A60578"/>
    <w:rsid w:val="00A63524"/>
    <w:rsid w:val="00A63ED6"/>
    <w:rsid w:val="00A92C1A"/>
    <w:rsid w:val="00A94CE1"/>
    <w:rsid w:val="00A95457"/>
    <w:rsid w:val="00AC1AC0"/>
    <w:rsid w:val="00AC28B9"/>
    <w:rsid w:val="00AE1E56"/>
    <w:rsid w:val="00AE6EAB"/>
    <w:rsid w:val="00B047D3"/>
    <w:rsid w:val="00B17C45"/>
    <w:rsid w:val="00B22E60"/>
    <w:rsid w:val="00B23DED"/>
    <w:rsid w:val="00B31733"/>
    <w:rsid w:val="00B42360"/>
    <w:rsid w:val="00B45650"/>
    <w:rsid w:val="00B46317"/>
    <w:rsid w:val="00B47FA5"/>
    <w:rsid w:val="00B6222D"/>
    <w:rsid w:val="00B71F35"/>
    <w:rsid w:val="00B77E3C"/>
    <w:rsid w:val="00B80AE3"/>
    <w:rsid w:val="00BA0841"/>
    <w:rsid w:val="00BA2240"/>
    <w:rsid w:val="00BA5AB3"/>
    <w:rsid w:val="00BA6B6B"/>
    <w:rsid w:val="00BA7BE1"/>
    <w:rsid w:val="00BB1983"/>
    <w:rsid w:val="00BD0B7E"/>
    <w:rsid w:val="00BD57AD"/>
    <w:rsid w:val="00BE101E"/>
    <w:rsid w:val="00BE64C9"/>
    <w:rsid w:val="00BF2B24"/>
    <w:rsid w:val="00C05BD7"/>
    <w:rsid w:val="00C16DE6"/>
    <w:rsid w:val="00C31749"/>
    <w:rsid w:val="00C32549"/>
    <w:rsid w:val="00C4552B"/>
    <w:rsid w:val="00C54C8D"/>
    <w:rsid w:val="00C5533D"/>
    <w:rsid w:val="00C5620A"/>
    <w:rsid w:val="00C60377"/>
    <w:rsid w:val="00C767E2"/>
    <w:rsid w:val="00C803B0"/>
    <w:rsid w:val="00C81594"/>
    <w:rsid w:val="00C93036"/>
    <w:rsid w:val="00CA1745"/>
    <w:rsid w:val="00CA4F95"/>
    <w:rsid w:val="00CC0A51"/>
    <w:rsid w:val="00CC7F1E"/>
    <w:rsid w:val="00CD25DC"/>
    <w:rsid w:val="00CF0F24"/>
    <w:rsid w:val="00CF0F3E"/>
    <w:rsid w:val="00CF22CA"/>
    <w:rsid w:val="00CF2836"/>
    <w:rsid w:val="00CF3150"/>
    <w:rsid w:val="00D04826"/>
    <w:rsid w:val="00D21331"/>
    <w:rsid w:val="00D21D8C"/>
    <w:rsid w:val="00D22827"/>
    <w:rsid w:val="00D24CD4"/>
    <w:rsid w:val="00D3683E"/>
    <w:rsid w:val="00D4209F"/>
    <w:rsid w:val="00D52B06"/>
    <w:rsid w:val="00D53DB8"/>
    <w:rsid w:val="00D66B70"/>
    <w:rsid w:val="00D70408"/>
    <w:rsid w:val="00D72C12"/>
    <w:rsid w:val="00D80155"/>
    <w:rsid w:val="00DA4E2B"/>
    <w:rsid w:val="00DB02B5"/>
    <w:rsid w:val="00DC456D"/>
    <w:rsid w:val="00DC5F83"/>
    <w:rsid w:val="00DC77AA"/>
    <w:rsid w:val="00DD7E77"/>
    <w:rsid w:val="00DE3A7B"/>
    <w:rsid w:val="00DF1BDB"/>
    <w:rsid w:val="00DF40F2"/>
    <w:rsid w:val="00DF6AFF"/>
    <w:rsid w:val="00E01F87"/>
    <w:rsid w:val="00E0686C"/>
    <w:rsid w:val="00E0689D"/>
    <w:rsid w:val="00E22983"/>
    <w:rsid w:val="00E248BC"/>
    <w:rsid w:val="00E270A6"/>
    <w:rsid w:val="00E43BEA"/>
    <w:rsid w:val="00E44BC8"/>
    <w:rsid w:val="00E45703"/>
    <w:rsid w:val="00E46F78"/>
    <w:rsid w:val="00E47A50"/>
    <w:rsid w:val="00E51EBB"/>
    <w:rsid w:val="00E64193"/>
    <w:rsid w:val="00E70AD2"/>
    <w:rsid w:val="00E838CF"/>
    <w:rsid w:val="00E920F2"/>
    <w:rsid w:val="00E932C1"/>
    <w:rsid w:val="00E96BD7"/>
    <w:rsid w:val="00EA0E56"/>
    <w:rsid w:val="00EA7735"/>
    <w:rsid w:val="00EC4F71"/>
    <w:rsid w:val="00EE6E80"/>
    <w:rsid w:val="00EF7E6C"/>
    <w:rsid w:val="00F06392"/>
    <w:rsid w:val="00F066DD"/>
    <w:rsid w:val="00F26C9A"/>
    <w:rsid w:val="00F36A3D"/>
    <w:rsid w:val="00F44E8D"/>
    <w:rsid w:val="00F50CAF"/>
    <w:rsid w:val="00F517CE"/>
    <w:rsid w:val="00F842C8"/>
    <w:rsid w:val="00F84E44"/>
    <w:rsid w:val="00F86BC7"/>
    <w:rsid w:val="00F95296"/>
    <w:rsid w:val="00F976A8"/>
    <w:rsid w:val="00FA172E"/>
    <w:rsid w:val="00FA1DEF"/>
    <w:rsid w:val="00FA56EF"/>
    <w:rsid w:val="00FA628A"/>
    <w:rsid w:val="00FC1383"/>
    <w:rsid w:val="00FD38FE"/>
    <w:rsid w:val="00FD3AFD"/>
    <w:rsid w:val="00FD44C6"/>
    <w:rsid w:val="00FD5DD9"/>
    <w:rsid w:val="00FE79C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D54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EDE"/>
    <w:pPr>
      <w:spacing w:after="120" w:line="260" w:lineRule="atLeast"/>
      <w:jc w:val="both"/>
    </w:pPr>
    <w:rPr>
      <w:rFonts w:ascii="Times New Roman" w:hAnsi="Times New Roman"/>
      <w:sz w:val="24"/>
    </w:rPr>
  </w:style>
  <w:style w:type="paragraph" w:styleId="Heading1">
    <w:name w:val="heading 1"/>
    <w:basedOn w:val="Normal"/>
    <w:next w:val="BodyText"/>
    <w:link w:val="Heading1Char"/>
    <w:uiPriority w:val="9"/>
    <w:qFormat/>
    <w:rsid w:val="009F2819"/>
    <w:pPr>
      <w:spacing w:before="100" w:beforeAutospacing="1" w:after="100" w:afterAutospacing="1" w:line="240" w:lineRule="auto"/>
      <w:outlineLvl w:val="0"/>
    </w:pPr>
    <w:rPr>
      <w:rFonts w:ascii="Arial" w:hAnsi="Arial"/>
      <w:b/>
      <w:sz w:val="28"/>
    </w:rPr>
  </w:style>
  <w:style w:type="paragraph" w:styleId="Heading2">
    <w:name w:val="heading 2"/>
    <w:basedOn w:val="Normal"/>
    <w:next w:val="BodyText"/>
    <w:link w:val="Heading2Char"/>
    <w:uiPriority w:val="9"/>
    <w:unhideWhenUsed/>
    <w:qFormat/>
    <w:rsid w:val="009A5F48"/>
    <w:pPr>
      <w:spacing w:before="240" w:after="0" w:line="260" w:lineRule="exact"/>
      <w:ind w:right="1871"/>
      <w:outlineLvl w:val="1"/>
    </w:pPr>
    <w:rPr>
      <w:rFonts w:ascii="Arial" w:hAnsi="Arial"/>
      <w:b/>
      <w:sz w:val="22"/>
      <w:szCs w:val="20"/>
    </w:rPr>
  </w:style>
  <w:style w:type="paragraph" w:styleId="Heading3">
    <w:name w:val="heading 3"/>
    <w:basedOn w:val="Normal"/>
    <w:next w:val="Normal"/>
    <w:link w:val="Heading3Char"/>
    <w:uiPriority w:val="9"/>
    <w:semiHidden/>
    <w:unhideWhenUsed/>
    <w:rsid w:val="000645E6"/>
    <w:pPr>
      <w:keepNext/>
      <w:keepLines/>
      <w:spacing w:before="200" w:after="0"/>
      <w:outlineLvl w:val="2"/>
    </w:pPr>
    <w:rPr>
      <w:rFonts w:ascii="Arial" w:eastAsiaTheme="majorEastAsia" w:hAnsi="Arial" w:cstheme="majorBidi"/>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5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5905CE"/>
  </w:style>
  <w:style w:type="paragraph" w:styleId="Footer">
    <w:name w:val="footer"/>
    <w:basedOn w:val="Normal"/>
    <w:link w:val="FooterChar"/>
    <w:uiPriority w:val="99"/>
    <w:unhideWhenUsed/>
    <w:rsid w:val="005905CE"/>
    <w:pPr>
      <w:tabs>
        <w:tab w:val="center" w:pos="4536"/>
        <w:tab w:val="right" w:pos="9072"/>
      </w:tabs>
      <w:spacing w:after="0" w:line="240" w:lineRule="auto"/>
    </w:pPr>
  </w:style>
  <w:style w:type="character" w:customStyle="1" w:styleId="FooterChar">
    <w:name w:val="Footer Char"/>
    <w:basedOn w:val="DefaultParagraphFont"/>
    <w:link w:val="Footer"/>
    <w:uiPriority w:val="99"/>
    <w:rsid w:val="005905CE"/>
  </w:style>
  <w:style w:type="paragraph" w:styleId="ListParagraph">
    <w:name w:val="List Paragraph"/>
    <w:basedOn w:val="Normal"/>
    <w:uiPriority w:val="34"/>
    <w:qFormat/>
    <w:rsid w:val="000645E6"/>
    <w:pPr>
      <w:numPr>
        <w:numId w:val="3"/>
      </w:numPr>
      <w:spacing w:before="100" w:beforeAutospacing="1" w:after="100" w:afterAutospacing="1" w:line="260" w:lineRule="exact"/>
      <w:ind w:left="360"/>
      <w:contextualSpacing/>
    </w:pPr>
    <w:rPr>
      <w:szCs w:val="20"/>
    </w:rPr>
  </w:style>
  <w:style w:type="character" w:styleId="Hyperlink">
    <w:name w:val="Hyperlink"/>
    <w:basedOn w:val="DefaultParagraphFont"/>
    <w:uiPriority w:val="99"/>
    <w:unhideWhenUsed/>
    <w:rsid w:val="000645E6"/>
    <w:rPr>
      <w:rFonts w:ascii="Times New Roman" w:hAnsi="Times New Roman"/>
      <w:color w:val="0563C1" w:themeColor="hyperlink"/>
      <w:sz w:val="22"/>
      <w:u w:val="single"/>
    </w:rPr>
  </w:style>
  <w:style w:type="paragraph" w:styleId="BalloonText">
    <w:name w:val="Balloon Text"/>
    <w:basedOn w:val="Normal"/>
    <w:link w:val="BalloonTextChar"/>
    <w:uiPriority w:val="99"/>
    <w:semiHidden/>
    <w:unhideWhenUsed/>
    <w:rsid w:val="000B08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85A"/>
    <w:rPr>
      <w:rFonts w:ascii="Segoe UI" w:hAnsi="Segoe UI" w:cs="Segoe UI"/>
      <w:sz w:val="18"/>
      <w:szCs w:val="18"/>
    </w:rPr>
  </w:style>
  <w:style w:type="character" w:customStyle="1" w:styleId="Heading1Char">
    <w:name w:val="Heading 1 Char"/>
    <w:basedOn w:val="DefaultParagraphFont"/>
    <w:link w:val="Heading1"/>
    <w:uiPriority w:val="9"/>
    <w:rsid w:val="009F2819"/>
    <w:rPr>
      <w:rFonts w:ascii="Arial" w:hAnsi="Arial"/>
      <w:b/>
      <w:sz w:val="28"/>
    </w:rPr>
  </w:style>
  <w:style w:type="character" w:customStyle="1" w:styleId="Heading2Char">
    <w:name w:val="Heading 2 Char"/>
    <w:basedOn w:val="DefaultParagraphFont"/>
    <w:link w:val="Heading2"/>
    <w:uiPriority w:val="9"/>
    <w:rsid w:val="009A5F48"/>
    <w:rPr>
      <w:rFonts w:ascii="Arial" w:hAnsi="Arial"/>
      <w:b/>
      <w:szCs w:val="20"/>
    </w:rPr>
  </w:style>
  <w:style w:type="character" w:customStyle="1" w:styleId="Heading3Char">
    <w:name w:val="Heading 3 Char"/>
    <w:basedOn w:val="DefaultParagraphFont"/>
    <w:link w:val="Heading3"/>
    <w:uiPriority w:val="9"/>
    <w:semiHidden/>
    <w:rsid w:val="000645E6"/>
    <w:rPr>
      <w:rFonts w:ascii="Arial" w:eastAsiaTheme="majorEastAsia" w:hAnsi="Arial" w:cstheme="majorBidi"/>
      <w:bCs/>
      <w:sz w:val="20"/>
    </w:rPr>
  </w:style>
  <w:style w:type="paragraph" w:styleId="NoSpacing">
    <w:name w:val="No Spacing"/>
    <w:basedOn w:val="Normal"/>
    <w:uiPriority w:val="1"/>
    <w:qFormat/>
    <w:rsid w:val="000645E6"/>
  </w:style>
  <w:style w:type="paragraph" w:styleId="BodyText">
    <w:name w:val="Body Text"/>
    <w:basedOn w:val="Normal"/>
    <w:link w:val="BodyTextChar"/>
    <w:uiPriority w:val="99"/>
    <w:unhideWhenUsed/>
    <w:qFormat/>
    <w:rsid w:val="000645E6"/>
    <w:pPr>
      <w:spacing w:before="100" w:beforeAutospacing="1" w:after="100" w:afterAutospacing="1" w:line="260" w:lineRule="exact"/>
    </w:pPr>
  </w:style>
  <w:style w:type="character" w:customStyle="1" w:styleId="BodyTextChar">
    <w:name w:val="Body Text Char"/>
    <w:basedOn w:val="DefaultParagraphFont"/>
    <w:link w:val="BodyText"/>
    <w:uiPriority w:val="99"/>
    <w:rsid w:val="000645E6"/>
    <w:rPr>
      <w:rFonts w:ascii="Times New Roman" w:hAnsi="Times New Roman"/>
    </w:rPr>
  </w:style>
  <w:style w:type="paragraph" w:styleId="NormalWeb">
    <w:name w:val="Normal (Web)"/>
    <w:basedOn w:val="Normal"/>
    <w:uiPriority w:val="99"/>
    <w:semiHidden/>
    <w:unhideWhenUsed/>
    <w:rsid w:val="00EE6E80"/>
    <w:pPr>
      <w:spacing w:before="100" w:beforeAutospacing="1" w:after="100" w:afterAutospacing="1" w:line="240" w:lineRule="auto"/>
      <w:jc w:val="left"/>
    </w:pPr>
    <w:rPr>
      <w:rFonts w:cs="Times New Roman"/>
      <w:szCs w:val="24"/>
      <w:lang w:eastAsia="sv-SE"/>
    </w:rPr>
  </w:style>
  <w:style w:type="character" w:styleId="CommentReference">
    <w:name w:val="annotation reference"/>
    <w:basedOn w:val="DefaultParagraphFont"/>
    <w:uiPriority w:val="99"/>
    <w:semiHidden/>
    <w:unhideWhenUsed/>
    <w:rsid w:val="00EE6E80"/>
    <w:rPr>
      <w:sz w:val="16"/>
      <w:szCs w:val="16"/>
    </w:rPr>
  </w:style>
  <w:style w:type="paragraph" w:styleId="CommentText">
    <w:name w:val="annotation text"/>
    <w:basedOn w:val="Normal"/>
    <w:link w:val="CommentTextChar"/>
    <w:uiPriority w:val="99"/>
    <w:semiHidden/>
    <w:unhideWhenUsed/>
    <w:rsid w:val="00EE6E80"/>
    <w:pPr>
      <w:spacing w:line="240" w:lineRule="auto"/>
    </w:pPr>
    <w:rPr>
      <w:sz w:val="20"/>
      <w:szCs w:val="20"/>
    </w:rPr>
  </w:style>
  <w:style w:type="character" w:customStyle="1" w:styleId="CommentTextChar">
    <w:name w:val="Comment Text Char"/>
    <w:basedOn w:val="DefaultParagraphFont"/>
    <w:link w:val="CommentText"/>
    <w:uiPriority w:val="99"/>
    <w:semiHidden/>
    <w:rsid w:val="00EE6E80"/>
    <w:rPr>
      <w:rFonts w:ascii="Times New Roman" w:hAnsi="Times New Roman"/>
      <w:sz w:val="20"/>
      <w:szCs w:val="20"/>
    </w:rPr>
  </w:style>
  <w:style w:type="character" w:customStyle="1" w:styleId="Mention">
    <w:name w:val="Mention"/>
    <w:basedOn w:val="DefaultParagraphFont"/>
    <w:uiPriority w:val="99"/>
    <w:semiHidden/>
    <w:unhideWhenUsed/>
    <w:rsid w:val="0047428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F26C9A"/>
    <w:rPr>
      <w:b/>
      <w:bCs/>
    </w:rPr>
  </w:style>
  <w:style w:type="character" w:customStyle="1" w:styleId="CommentSubjectChar">
    <w:name w:val="Comment Subject Char"/>
    <w:basedOn w:val="CommentTextChar"/>
    <w:link w:val="CommentSubject"/>
    <w:uiPriority w:val="99"/>
    <w:semiHidden/>
    <w:rsid w:val="00F26C9A"/>
    <w:rPr>
      <w:rFonts w:ascii="Times New Roman" w:hAnsi="Times New Roman"/>
      <w:b/>
      <w:bCs/>
      <w:sz w:val="20"/>
      <w:szCs w:val="20"/>
    </w:rPr>
  </w:style>
  <w:style w:type="character" w:customStyle="1" w:styleId="UnresolvedMention">
    <w:name w:val="Unresolved Mention"/>
    <w:basedOn w:val="DefaultParagraphFont"/>
    <w:uiPriority w:val="99"/>
    <w:semiHidden/>
    <w:unhideWhenUsed/>
    <w:rsid w:val="00DA4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01945">
      <w:bodyDiv w:val="1"/>
      <w:marLeft w:val="0"/>
      <w:marRight w:val="0"/>
      <w:marTop w:val="0"/>
      <w:marBottom w:val="0"/>
      <w:divBdr>
        <w:top w:val="none" w:sz="0" w:space="0" w:color="auto"/>
        <w:left w:val="none" w:sz="0" w:space="0" w:color="auto"/>
        <w:bottom w:val="none" w:sz="0" w:space="0" w:color="auto"/>
        <w:right w:val="none" w:sz="0" w:space="0" w:color="auto"/>
      </w:divBdr>
    </w:div>
    <w:div w:id="1175148704">
      <w:bodyDiv w:val="1"/>
      <w:marLeft w:val="0"/>
      <w:marRight w:val="0"/>
      <w:marTop w:val="0"/>
      <w:marBottom w:val="0"/>
      <w:divBdr>
        <w:top w:val="none" w:sz="0" w:space="0" w:color="auto"/>
        <w:left w:val="none" w:sz="0" w:space="0" w:color="auto"/>
        <w:bottom w:val="none" w:sz="0" w:space="0" w:color="auto"/>
        <w:right w:val="none" w:sz="0" w:space="0" w:color="auto"/>
      </w:divBdr>
    </w:div>
    <w:div w:id="1916740459">
      <w:bodyDiv w:val="1"/>
      <w:marLeft w:val="0"/>
      <w:marRight w:val="0"/>
      <w:marTop w:val="0"/>
      <w:marBottom w:val="0"/>
      <w:divBdr>
        <w:top w:val="none" w:sz="0" w:space="0" w:color="auto"/>
        <w:left w:val="none" w:sz="0" w:space="0" w:color="auto"/>
        <w:bottom w:val="none" w:sz="0" w:space="0" w:color="auto"/>
        <w:right w:val="none" w:sz="0" w:space="0" w:color="auto"/>
      </w:divBdr>
    </w:div>
    <w:div w:id="1981839672">
      <w:bodyDiv w:val="1"/>
      <w:marLeft w:val="0"/>
      <w:marRight w:val="0"/>
      <w:marTop w:val="0"/>
      <w:marBottom w:val="0"/>
      <w:divBdr>
        <w:top w:val="none" w:sz="0" w:space="0" w:color="auto"/>
        <w:left w:val="none" w:sz="0" w:space="0" w:color="auto"/>
        <w:bottom w:val="none" w:sz="0" w:space="0" w:color="auto"/>
        <w:right w:val="none" w:sz="0" w:space="0" w:color="auto"/>
      </w:divBdr>
    </w:div>
    <w:div w:id="201748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ter.Johansson@ju.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yriam.Aries@ju.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r.Holgerson@ludvigsvensson.com" TargetMode="External"/><Relationship Id="rId5" Type="http://schemas.openxmlformats.org/officeDocument/2006/relationships/numbering" Target="numbering.xml"/><Relationship Id="rId15" Type="http://schemas.openxmlformats.org/officeDocument/2006/relationships/hyperlink" Target="mailto:lennart.malmskold@hv.s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ristina.s&#228;fsten@ju.s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ju">
      <a:dk1>
        <a:sysClr val="windowText" lastClr="000000"/>
      </a:dk1>
      <a:lt1>
        <a:sysClr val="window" lastClr="FFFFFF"/>
      </a:lt1>
      <a:dk2>
        <a:srgbClr val="787878"/>
      </a:dk2>
      <a:lt2>
        <a:srgbClr val="E7E6E6"/>
      </a:lt2>
      <a:accent1>
        <a:srgbClr val="EDBE16"/>
      </a:accent1>
      <a:accent2>
        <a:srgbClr val="81217E"/>
      </a:accent2>
      <a:accent3>
        <a:srgbClr val="004367"/>
      </a:accent3>
      <a:accent4>
        <a:srgbClr val="EBEBDF"/>
      </a:accent4>
      <a:accent5>
        <a:srgbClr val="009CDE"/>
      </a:accent5>
      <a:accent6>
        <a:srgbClr val="007A33"/>
      </a:accent6>
      <a:hlink>
        <a:srgbClr val="0563C1"/>
      </a:hlink>
      <a:folHlink>
        <a:srgbClr val="954F72"/>
      </a:folHlink>
    </a:clrScheme>
    <a:fontScheme name="JU-Font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12E83066568CB40908C5E2AF8258BB1" ma:contentTypeVersion="15" ma:contentTypeDescription="Skapa ett nytt dokument." ma:contentTypeScope="" ma:versionID="d9f73dfa4205c12839dec1b869d340f6">
  <xsd:schema xmlns:xsd="http://www.w3.org/2001/XMLSchema" xmlns:xs="http://www.w3.org/2001/XMLSchema" xmlns:p="http://schemas.microsoft.com/office/2006/metadata/properties" xmlns:ns1="http://schemas.microsoft.com/sharepoint/v3" xmlns:ns3="c6eaf49a-9571-4c40-8c4e-0e965607df15" xmlns:ns4="77be80d2-30f7-4600-b685-6a8d77396aec" targetNamespace="http://schemas.microsoft.com/office/2006/metadata/properties" ma:root="true" ma:fieldsID="b6da31e7cbac160c4d6192d543323868" ns1:_="" ns3:_="" ns4:_="">
    <xsd:import namespace="http://schemas.microsoft.com/sharepoint/v3"/>
    <xsd:import namespace="c6eaf49a-9571-4c40-8c4e-0e965607df15"/>
    <xsd:import namespace="77be80d2-30f7-4600-b685-6a8d77396a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Egenskaper för enhetlig efterlevnadsprincip" ma:description="" ma:hidden="true" ma:internalName="_ip_UnifiedCompliancePolicyProperties">
      <xsd:simpleType>
        <xsd:restriction base="dms:Note"/>
      </xsd:simpleType>
    </xsd:element>
    <xsd:element name="_ip_UnifiedCompliancePolicyUIAction" ma:index="15" nillable="true" ma:displayName="Gränssnittsåtgärd för enhetlig efterlevnadsprincip"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eaf49a-9571-4c40-8c4e-0e965607df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be80d2-30f7-4600-b685-6a8d77396aec" elementFormDefault="qualified">
    <xsd:import namespace="http://schemas.microsoft.com/office/2006/documentManagement/types"/>
    <xsd:import namespace="http://schemas.microsoft.com/office/infopath/2007/PartnerControls"/>
    <xsd:element name="SharedWithUsers" ma:index="11" nillable="true" ma:displayName="Dela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at med information" ma:description="" ma:internalName="SharedWithDetails" ma:readOnly="true">
      <xsd:simpleType>
        <xsd:restriction base="dms:Note">
          <xsd:maxLength value="255"/>
        </xsd:restriction>
      </xsd:simpleType>
    </xsd:element>
    <xsd:element name="SharingHintHash" ma:index="13" nillable="true" ma:displayName="Delar tips,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ACB3D-FCA4-4271-AD02-57E417975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eaf49a-9571-4c40-8c4e-0e965607df15"/>
    <ds:schemaRef ds:uri="77be80d2-30f7-4600-b685-6a8d77396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21771-4A31-4374-A473-ADE0440DB8C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06FE88-C652-422F-9AA7-A4C9F24E6662}">
  <ds:schemaRefs>
    <ds:schemaRef ds:uri="http://schemas.microsoft.com/sharepoint/v3/contenttype/forms"/>
  </ds:schemaRefs>
</ds:datastoreItem>
</file>

<file path=customXml/itemProps4.xml><?xml version="1.0" encoding="utf-8"?>
<ds:datastoreItem xmlns:ds="http://schemas.openxmlformats.org/officeDocument/2006/customXml" ds:itemID="{D763B921-CFED-4998-A2A1-BEB026AB7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9</Words>
  <Characters>4608</Characters>
  <Application>Microsoft Office Word</Application>
  <DocSecurity>0</DocSecurity>
  <Lines>38</Lines>
  <Paragraphs>1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LinksUpToDate>false</LinksUpToDate>
  <CharactersWithSpaces>5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0T10:39:00Z</dcterms:created>
  <dcterms:modified xsi:type="dcterms:W3CDTF">2020-09-1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E83066568CB40908C5E2AF8258BB1</vt:lpwstr>
  </property>
</Properties>
</file>